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AF8" w:rsidRPr="00FE501C" w:rsidRDefault="00346AF8" w:rsidP="009C159F">
      <w:pPr>
        <w:spacing w:after="0" w:line="240" w:lineRule="auto"/>
        <w:ind w:right="-86"/>
        <w:jc w:val="center"/>
        <w:outlineLvl w:val="2"/>
        <w:rPr>
          <w:rFonts w:asciiTheme="minorHAnsi" w:hAnsiTheme="minorHAnsi" w:cstheme="minorHAnsi"/>
          <w:b/>
          <w:iCs/>
          <w:color w:val="FF0000"/>
          <w:sz w:val="28"/>
          <w:szCs w:val="28"/>
          <w:lang w:bidi="ar-SA"/>
        </w:rPr>
      </w:pPr>
    </w:p>
    <w:p w:rsidR="00241606" w:rsidRDefault="00241606" w:rsidP="001F3924">
      <w:pPr>
        <w:spacing w:after="0" w:line="240" w:lineRule="auto"/>
        <w:ind w:right="-90"/>
        <w:jc w:val="center"/>
        <w:outlineLvl w:val="2"/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</w:pPr>
      <w:r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>MEETING</w:t>
      </w:r>
      <w:r w:rsidR="00C01F5E"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 xml:space="preserve"> OF THE WHOLE</w:t>
      </w:r>
    </w:p>
    <w:p w:rsidR="002B2D7A" w:rsidRPr="00C070C3" w:rsidRDefault="002B2D7A" w:rsidP="001F3924">
      <w:pPr>
        <w:spacing w:after="0" w:line="240" w:lineRule="auto"/>
        <w:ind w:right="-90"/>
        <w:jc w:val="center"/>
        <w:outlineLvl w:val="2"/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</w:pPr>
      <w:r w:rsidRPr="00C070C3"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>AGENDA</w:t>
      </w:r>
    </w:p>
    <w:p w:rsidR="00781137" w:rsidRPr="00C070C3" w:rsidRDefault="00781137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Cs w:val="20"/>
          <w:lang w:bidi="ar-SA"/>
        </w:rPr>
      </w:pPr>
    </w:p>
    <w:p w:rsidR="002B2D7A" w:rsidRPr="00C070C3" w:rsidRDefault="002B2D7A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 w:rsidRPr="00C070C3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County </w:t>
      </w:r>
      <w:r w:rsidR="004836FB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Administration Building</w:t>
      </w:r>
    </w:p>
    <w:p w:rsidR="004836FB" w:rsidRDefault="00BC3A04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40</w:t>
      </w:r>
      <w:r w:rsidR="004836FB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4</w:t>
      </w: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</w:t>
      </w:r>
      <w:r w:rsidR="004836FB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Elm </w:t>
      </w: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Street,</w:t>
      </w:r>
      <w:r w:rsidR="004836FB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Room 303</w:t>
      </w: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</w:t>
      </w:r>
    </w:p>
    <w:p w:rsidR="00A35746" w:rsidRDefault="00152819" w:rsidP="00A35746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 w:rsidRPr="00C070C3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Rockford, IL 61101</w:t>
      </w:r>
      <w:r w:rsidR="00A35746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</w:t>
      </w:r>
    </w:p>
    <w:p w:rsidR="00A35746" w:rsidRPr="00C070C3" w:rsidRDefault="00A35746" w:rsidP="00A35746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(In Person Meeting with Zoo</w:t>
      </w:r>
      <w:bookmarkStart w:id="0" w:name="_GoBack"/>
      <w:bookmarkEnd w:id="0"/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m option)</w:t>
      </w:r>
    </w:p>
    <w:p w:rsidR="00AD72B7" w:rsidRPr="00C070C3" w:rsidRDefault="00AD72B7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8"/>
          <w:lang w:bidi="ar-SA"/>
        </w:rPr>
      </w:pPr>
    </w:p>
    <w:p w:rsidR="002B2D7A" w:rsidRPr="00C070C3" w:rsidRDefault="004836FB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</w:pP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Mon</w:t>
      </w:r>
      <w:r w:rsidR="00DA2471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day</w:t>
      </w:r>
      <w:r w:rsidR="000E66E6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, </w:t>
      </w: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June 28</w:t>
      </w:r>
      <w:r w:rsidR="00DA7C43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, </w:t>
      </w:r>
      <w:r w:rsidR="00CE754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20</w:t>
      </w:r>
      <w:r w:rsidR="00744822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21</w:t>
      </w:r>
    </w:p>
    <w:p w:rsidR="002B2D7A" w:rsidRPr="00C070C3" w:rsidRDefault="00185FAD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</w:pP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5</w:t>
      </w:r>
      <w:r w:rsidR="00FF059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:</w:t>
      </w: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3</w:t>
      </w:r>
      <w:r w:rsidR="00FF059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0 p.m.</w:t>
      </w:r>
      <w:r w:rsidR="00F479E6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 </w:t>
      </w:r>
    </w:p>
    <w:p w:rsidR="00542392" w:rsidRPr="00C070C3" w:rsidRDefault="00542392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8"/>
          <w:szCs w:val="20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Call to Order</w:t>
      </w:r>
      <w:r w:rsidR="00EE546A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EE546A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Chairman </w:t>
      </w:r>
      <w:r w:rsidR="004836FB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Joseph Chiarelli</w:t>
      </w:r>
    </w:p>
    <w:p w:rsidR="004A4C2C" w:rsidRPr="00C070C3" w:rsidRDefault="004A4C2C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Roll Call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1271A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Clerk Lori Gummow</w:t>
      </w:r>
    </w:p>
    <w:p w:rsidR="004A4C2C" w:rsidRPr="00C070C3" w:rsidRDefault="004A4C2C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Invocation</w:t>
      </w:r>
      <w:r w:rsidR="00B83188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and Pledge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4422B8" w:rsidRPr="001271A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Board Member </w:t>
      </w:r>
      <w:r w:rsidR="00C224B9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Angie Goral</w:t>
      </w:r>
    </w:p>
    <w:p w:rsidR="00EE546A" w:rsidRPr="00C070C3" w:rsidRDefault="00EE546A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1A46DD" w:rsidRPr="00C070C3" w:rsidRDefault="001A46DD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Public Comment</w:t>
      </w:r>
      <w:r w:rsidR="00D03C03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  <w:t>Registered Speakers</w:t>
      </w:r>
    </w:p>
    <w:p w:rsidR="001F3924" w:rsidRPr="00C070C3" w:rsidRDefault="00D03C03" w:rsidP="001F3924">
      <w:pPr>
        <w:tabs>
          <w:tab w:val="right" w:leader="dot" w:pos="9360"/>
        </w:tabs>
        <w:spacing w:after="0" w:line="240" w:lineRule="auto"/>
        <w:ind w:left="450" w:right="-86"/>
        <w:outlineLvl w:val="4"/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</w:pP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Members of the public may address the Board by submitting their request no later than 2 hours prior to the </w:t>
      </w:r>
      <w:r w:rsidR="00D0334D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start of the meeting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. </w:t>
      </w:r>
      <w:r w:rsidR="00C3749C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Contact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</w:t>
      </w:r>
      <w:hyperlink r:id="rId8" w:history="1">
        <w:r w:rsidRPr="00C070C3">
          <w:rPr>
            <w:rStyle w:val="Hyperlink"/>
            <w:rFonts w:asciiTheme="minorHAnsi" w:hAnsiTheme="minorHAnsi" w:cstheme="minorHAnsi"/>
            <w:bCs/>
            <w:i/>
            <w:color w:val="595959" w:themeColor="text1"/>
            <w:szCs w:val="24"/>
            <w:lang w:bidi="ar-SA"/>
          </w:rPr>
          <w:t>www.wincoil.us</w:t>
        </w:r>
      </w:hyperlink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</w:t>
      </w:r>
      <w:r w:rsidR="00C3749C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or (815) 319-4225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for guidelines.</w:t>
      </w:r>
    </w:p>
    <w:p w:rsidR="001F3924" w:rsidRPr="00C070C3" w:rsidRDefault="001F3924" w:rsidP="001F3924">
      <w:pPr>
        <w:pStyle w:val="ListParagraph"/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</w:p>
    <w:p w:rsidR="00B373D4" w:rsidRPr="005A3397" w:rsidRDefault="00C01F5E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Motion to </w:t>
      </w:r>
      <w:r w:rsidR="00A02AF2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G</w:t>
      </w: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o </w:t>
      </w:r>
      <w:r w:rsidR="00A02AF2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I</w:t>
      </w: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nto Meeting of the Whole</w:t>
      </w:r>
    </w:p>
    <w:p w:rsidR="00A71089" w:rsidRPr="005A3397" w:rsidRDefault="00A71089" w:rsidP="001F3924">
      <w:pPr>
        <w:overflowPunct w:val="0"/>
        <w:autoSpaceDE w:val="0"/>
        <w:autoSpaceDN w:val="0"/>
        <w:adjustRightInd w:val="0"/>
        <w:spacing w:after="0" w:line="240" w:lineRule="auto"/>
        <w:ind w:right="-90"/>
        <w:jc w:val="both"/>
        <w:outlineLvl w:val="0"/>
        <w:rPr>
          <w:rFonts w:asciiTheme="minorHAnsi" w:hAnsiTheme="minorHAnsi" w:cstheme="minorHAnsi"/>
          <w:b/>
          <w:color w:val="595959" w:themeColor="text1"/>
          <w:sz w:val="24"/>
          <w:szCs w:val="24"/>
          <w:highlight w:val="yellow"/>
          <w:u w:val="single"/>
          <w:lang w:bidi="ar-SA"/>
        </w:rPr>
      </w:pPr>
    </w:p>
    <w:p w:rsidR="00602443" w:rsidRPr="005A3397" w:rsidRDefault="00C01F5E" w:rsidP="00616CA9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Discuss</w:t>
      </w:r>
      <w:r w:rsidR="0058371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Health Strategies Prioritization</w:t>
      </w:r>
      <w:r w:rsidR="009D62D0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– </w:t>
      </w:r>
      <w:r w:rsidR="0058371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Hosted by Dr. Sandra Martell, Winnebago County Health Department</w:t>
      </w:r>
    </w:p>
    <w:p w:rsidR="00602443" w:rsidRPr="005A3397" w:rsidRDefault="00602443" w:rsidP="001F3924">
      <w:pPr>
        <w:overflowPunct w:val="0"/>
        <w:autoSpaceDE w:val="0"/>
        <w:autoSpaceDN w:val="0"/>
        <w:adjustRightInd w:val="0"/>
        <w:spacing w:after="0" w:line="240" w:lineRule="auto"/>
        <w:ind w:right="-90"/>
        <w:jc w:val="both"/>
        <w:outlineLvl w:val="0"/>
        <w:rPr>
          <w:rFonts w:asciiTheme="minorHAnsi" w:hAnsiTheme="minorHAnsi" w:cstheme="minorHAnsi"/>
          <w:b/>
          <w:color w:val="595959" w:themeColor="text1"/>
          <w:sz w:val="24"/>
          <w:szCs w:val="24"/>
          <w:u w:val="single"/>
          <w:lang w:bidi="ar-SA"/>
        </w:rPr>
      </w:pPr>
    </w:p>
    <w:p w:rsidR="006D231C" w:rsidRPr="005A3397" w:rsidRDefault="00C01F5E" w:rsidP="00616CA9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Motion to </w:t>
      </w:r>
      <w:r w:rsidR="00A02AF2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G</w:t>
      </w: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o </w:t>
      </w:r>
      <w:r w:rsidR="00A02AF2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O</w:t>
      </w: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ut of Meeting of the Whole</w:t>
      </w:r>
      <w:r w:rsidR="00132B80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</w:t>
      </w:r>
    </w:p>
    <w:p w:rsidR="00587EF2" w:rsidRPr="005A3397" w:rsidRDefault="00587EF2" w:rsidP="00295C6D">
      <w:pPr>
        <w:pStyle w:val="ListParagraph"/>
        <w:spacing w:after="0" w:line="240" w:lineRule="auto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</w:p>
    <w:p w:rsidR="006D4B9C" w:rsidRPr="005A3397" w:rsidRDefault="00B66308" w:rsidP="00C01F5E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color w:val="595959" w:themeColor="text1"/>
          <w:szCs w:val="24"/>
        </w:rPr>
      </w:pP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Adjournment</w:t>
      </w:r>
    </w:p>
    <w:p w:rsidR="00667841" w:rsidRDefault="00667841" w:rsidP="001F3924">
      <w:pPr>
        <w:pStyle w:val="NoSpacing"/>
        <w:jc w:val="right"/>
        <w:rPr>
          <w:rFonts w:asciiTheme="minorHAnsi" w:hAnsiTheme="minorHAnsi" w:cstheme="minorHAnsi"/>
          <w:b/>
          <w:color w:val="595959" w:themeColor="text1"/>
          <w:szCs w:val="24"/>
        </w:rPr>
      </w:pPr>
    </w:p>
    <w:p w:rsidR="00416FFB" w:rsidRPr="00667841" w:rsidRDefault="00667841" w:rsidP="00667841">
      <w:pPr>
        <w:tabs>
          <w:tab w:val="left" w:pos="2865"/>
        </w:tabs>
        <w:rPr>
          <w:lang w:bidi="ar-SA"/>
        </w:rPr>
      </w:pPr>
      <w:r>
        <w:rPr>
          <w:lang w:bidi="ar-SA"/>
        </w:rPr>
        <w:tab/>
      </w:r>
    </w:p>
    <w:sectPr w:rsidR="00416FFB" w:rsidRPr="00667841" w:rsidSect="00D573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96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3C1" w:rsidRDefault="00BF73C1" w:rsidP="00424A96">
      <w:pPr>
        <w:spacing w:after="0" w:line="240" w:lineRule="auto"/>
      </w:pPr>
      <w:r>
        <w:separator/>
      </w:r>
    </w:p>
  </w:endnote>
  <w:endnote w:type="continuationSeparator" w:id="0">
    <w:p w:rsidR="00BF73C1" w:rsidRDefault="00BF73C1" w:rsidP="0042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</w:rPr>
      <w:id w:val="-1606885575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6F163C" w:rsidRPr="00F80444" w:rsidRDefault="001E1F23" w:rsidP="001E1F23">
        <w:pPr>
          <w:pStyle w:val="Footer"/>
          <w:jc w:val="right"/>
          <w:rPr>
            <w:rFonts w:asciiTheme="minorHAnsi" w:hAnsiTheme="minorHAnsi" w:cstheme="minorHAnsi"/>
            <w:sz w:val="20"/>
          </w:rPr>
        </w:pPr>
        <w:r w:rsidRPr="00F80444">
          <w:rPr>
            <w:rFonts w:asciiTheme="minorHAnsi" w:hAnsiTheme="minorHAnsi" w:cstheme="minorHAnsi"/>
            <w:b/>
            <w:color w:val="1C5379" w:themeColor="text2"/>
            <w:sz w:val="20"/>
          </w:rPr>
          <w:t>www.wincoil.us</w:t>
        </w:r>
        <w:r w:rsidRPr="00F80444">
          <w:rPr>
            <w:rFonts w:asciiTheme="minorHAnsi" w:hAnsiTheme="minorHAnsi" w:cstheme="minorHAnsi"/>
            <w:color w:val="1C5379" w:themeColor="text2"/>
            <w:sz w:val="20"/>
          </w:rPr>
          <w:t xml:space="preserve"> </w:t>
        </w:r>
        <w:r w:rsidRPr="00F80444">
          <w:rPr>
            <w:rFonts w:asciiTheme="minorHAnsi" w:hAnsiTheme="minorHAnsi" w:cstheme="minorHAnsi"/>
            <w:sz w:val="20"/>
          </w:rPr>
          <w:t xml:space="preserve">| </w:t>
        </w:r>
        <w:r w:rsidR="00F30D1B" w:rsidRPr="00F80444">
          <w:rPr>
            <w:rFonts w:asciiTheme="minorHAnsi" w:hAnsiTheme="minorHAnsi" w:cstheme="minorHAnsi"/>
            <w:sz w:val="20"/>
          </w:rPr>
          <w:t xml:space="preserve">Page </w:t>
        </w:r>
        <w:r w:rsidR="006F163C" w:rsidRPr="00F80444">
          <w:rPr>
            <w:rFonts w:asciiTheme="minorHAnsi" w:hAnsiTheme="minorHAnsi" w:cstheme="minorHAnsi"/>
            <w:sz w:val="20"/>
          </w:rPr>
          <w:fldChar w:fldCharType="begin"/>
        </w:r>
        <w:r w:rsidR="006F163C" w:rsidRPr="00F80444">
          <w:rPr>
            <w:rFonts w:asciiTheme="minorHAnsi" w:hAnsiTheme="minorHAnsi" w:cstheme="minorHAnsi"/>
            <w:sz w:val="20"/>
          </w:rPr>
          <w:instrText xml:space="preserve"> PAGE   \* MERGEFORMAT </w:instrText>
        </w:r>
        <w:r w:rsidR="006F163C" w:rsidRPr="00F80444">
          <w:rPr>
            <w:rFonts w:asciiTheme="minorHAnsi" w:hAnsiTheme="minorHAnsi" w:cstheme="minorHAnsi"/>
            <w:sz w:val="20"/>
          </w:rPr>
          <w:fldChar w:fldCharType="separate"/>
        </w:r>
        <w:r w:rsidR="00C01F5E">
          <w:rPr>
            <w:rFonts w:asciiTheme="minorHAnsi" w:hAnsiTheme="minorHAnsi" w:cstheme="minorHAnsi"/>
            <w:noProof/>
            <w:sz w:val="20"/>
          </w:rPr>
          <w:t>2</w:t>
        </w:r>
        <w:r w:rsidR="006F163C" w:rsidRPr="00F80444">
          <w:rPr>
            <w:rFonts w:asciiTheme="minorHAnsi" w:hAnsiTheme="minorHAnsi" w:cstheme="minorHAnsi"/>
            <w:noProof/>
            <w:sz w:val="20"/>
          </w:rPr>
          <w:fldChar w:fldCharType="end"/>
        </w:r>
        <w:r w:rsidR="006F163C" w:rsidRPr="00F80444">
          <w:rPr>
            <w:rFonts w:asciiTheme="minorHAnsi" w:hAnsiTheme="minorHAnsi" w:cstheme="minorHAnsi"/>
            <w:sz w:val="2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8D4" w:rsidRPr="00EF18D4" w:rsidRDefault="00EF18D4" w:rsidP="00667841">
    <w:pPr>
      <w:pStyle w:val="Footer"/>
      <w:jc w:val="center"/>
      <w:rPr>
        <w:rFonts w:ascii="Times New Roman" w:hAnsi="Times New Roman"/>
        <w:sz w:val="20"/>
      </w:rPr>
    </w:pPr>
    <w:r>
      <w:tab/>
    </w:r>
    <w:r>
      <w:tab/>
    </w:r>
    <w:sdt>
      <w:sdtPr>
        <w:rPr>
          <w:rFonts w:ascii="Times New Roman" w:hAnsi="Times New Roman"/>
        </w:rPr>
        <w:id w:val="1230733601"/>
        <w:docPartObj>
          <w:docPartGallery w:val="Page Numbers (Bottom of Page)"/>
          <w:docPartUnique/>
        </w:docPartObj>
      </w:sdtPr>
      <w:sdtEndPr>
        <w:rPr>
          <w:sz w:val="20"/>
        </w:rPr>
      </w:sdtEndPr>
      <w:sdtContent>
        <w:r w:rsidRPr="001E1F23">
          <w:rPr>
            <w:rFonts w:ascii="Times New Roman" w:hAnsi="Times New Roman"/>
            <w:sz w:val="20"/>
          </w:rPr>
          <w:t xml:space="preserve">www.wincoil.us | </w:t>
        </w:r>
        <w:r>
          <w:rPr>
            <w:rFonts w:ascii="Times New Roman" w:hAnsi="Times New Roman"/>
            <w:sz w:val="20"/>
          </w:rPr>
          <w:t xml:space="preserve">Page </w:t>
        </w:r>
        <w:r w:rsidRPr="001E1F23">
          <w:rPr>
            <w:rFonts w:ascii="Times New Roman" w:hAnsi="Times New Roman"/>
            <w:sz w:val="20"/>
          </w:rPr>
          <w:fldChar w:fldCharType="begin"/>
        </w:r>
        <w:r w:rsidRPr="001E1F23">
          <w:rPr>
            <w:rFonts w:ascii="Times New Roman" w:hAnsi="Times New Roman"/>
            <w:sz w:val="20"/>
          </w:rPr>
          <w:instrText xml:space="preserve"> PAGE   \* MERGEFORMAT </w:instrText>
        </w:r>
        <w:r w:rsidRPr="001E1F23">
          <w:rPr>
            <w:rFonts w:ascii="Times New Roman" w:hAnsi="Times New Roman"/>
            <w:sz w:val="20"/>
          </w:rPr>
          <w:fldChar w:fldCharType="separate"/>
        </w:r>
        <w:r w:rsidR="00A35746">
          <w:rPr>
            <w:rFonts w:ascii="Times New Roman" w:hAnsi="Times New Roman"/>
            <w:noProof/>
            <w:sz w:val="20"/>
          </w:rPr>
          <w:t>1</w:t>
        </w:r>
        <w:r w:rsidRPr="001E1F23">
          <w:rPr>
            <w:rFonts w:ascii="Times New Roman" w:hAnsi="Times New Roman"/>
            <w:noProof/>
            <w:sz w:val="20"/>
          </w:rPr>
          <w:fldChar w:fldCharType="end"/>
        </w:r>
        <w:r w:rsidRPr="001E1F23">
          <w:rPr>
            <w:rFonts w:ascii="Times New Roman" w:hAnsi="Times New Roman"/>
            <w:sz w:val="20"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3C1" w:rsidRDefault="00BF73C1" w:rsidP="00424A96">
      <w:pPr>
        <w:spacing w:after="0" w:line="240" w:lineRule="auto"/>
      </w:pPr>
      <w:r>
        <w:separator/>
      </w:r>
    </w:p>
  </w:footnote>
  <w:footnote w:type="continuationSeparator" w:id="0">
    <w:p w:rsidR="00BF73C1" w:rsidRDefault="00BF73C1" w:rsidP="0042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22A" w:rsidRDefault="0027122A">
    <w:pPr>
      <w:pStyle w:val="Header"/>
    </w:pPr>
    <w:r>
      <w:rPr>
        <w:noProof/>
        <w:lang w:bidi="ar-SA"/>
      </w:rPr>
      <w:drawing>
        <wp:inline distT="0" distB="0" distL="0" distR="0" wp14:anchorId="3054F4BE" wp14:editId="463DE3FC">
          <wp:extent cx="5334000" cy="85936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nnCo-horizontal-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52358" cy="86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B354C"/>
    <w:multiLevelType w:val="hybridMultilevel"/>
    <w:tmpl w:val="305A51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0747B"/>
    <w:multiLevelType w:val="hybridMultilevel"/>
    <w:tmpl w:val="6A5CD872"/>
    <w:lvl w:ilvl="0" w:tplc="D48CAA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DD7D6C"/>
    <w:multiLevelType w:val="hybridMultilevel"/>
    <w:tmpl w:val="F9503AC8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E31B02"/>
    <w:multiLevelType w:val="hybridMultilevel"/>
    <w:tmpl w:val="E72A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22C10CF0"/>
    <w:multiLevelType w:val="hybridMultilevel"/>
    <w:tmpl w:val="F4D89E96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color w:val="auto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A210D776">
      <w:start w:val="1"/>
      <w:numFmt w:val="lowerLetter"/>
      <w:lvlText w:val="%3."/>
      <w:lvlJc w:val="left"/>
      <w:pPr>
        <w:ind w:left="2700" w:hanging="36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113475"/>
    <w:multiLevelType w:val="hybridMultilevel"/>
    <w:tmpl w:val="42BC9F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303A69C2"/>
    <w:multiLevelType w:val="hybridMultilevel"/>
    <w:tmpl w:val="0D4469D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" w15:restartNumberingAfterBreak="0">
    <w:nsid w:val="315E300A"/>
    <w:multiLevelType w:val="hybridMultilevel"/>
    <w:tmpl w:val="8F8218F6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9A31EF"/>
    <w:multiLevelType w:val="hybridMultilevel"/>
    <w:tmpl w:val="495497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4DBD1C3E"/>
    <w:multiLevelType w:val="hybridMultilevel"/>
    <w:tmpl w:val="757A6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16CBB"/>
    <w:multiLevelType w:val="hybridMultilevel"/>
    <w:tmpl w:val="27CAC0C8"/>
    <w:lvl w:ilvl="0" w:tplc="04090015">
      <w:start w:val="1"/>
      <w:numFmt w:val="upperLetter"/>
      <w:lvlText w:val="%1."/>
      <w:lvlJc w:val="left"/>
      <w:pPr>
        <w:ind w:left="2430" w:hanging="360"/>
      </w:pPr>
      <w:rPr>
        <w:rFonts w:hint="default"/>
        <w:b w:val="0"/>
        <w:sz w:val="24"/>
        <w:szCs w:val="24"/>
        <w:u w:val="none"/>
      </w:rPr>
    </w:lvl>
    <w:lvl w:ilvl="1" w:tplc="0409000F">
      <w:start w:val="1"/>
      <w:numFmt w:val="decimal"/>
      <w:lvlText w:val="%2."/>
      <w:lvlJc w:val="left"/>
      <w:pPr>
        <w:ind w:left="135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53A47647"/>
    <w:multiLevelType w:val="hybridMultilevel"/>
    <w:tmpl w:val="C95697BA"/>
    <w:lvl w:ilvl="0" w:tplc="5004439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314BBB"/>
    <w:multiLevelType w:val="hybridMultilevel"/>
    <w:tmpl w:val="258AA174"/>
    <w:lvl w:ilvl="0" w:tplc="4E2A10E6">
      <w:start w:val="1"/>
      <w:numFmt w:val="upperLetter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7AAEC5CE">
      <w:start w:val="1"/>
      <w:numFmt w:val="lowerLetter"/>
      <w:lvlText w:val="%2."/>
      <w:lvlJc w:val="left"/>
      <w:pPr>
        <w:ind w:left="171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C921AA"/>
    <w:multiLevelType w:val="hybridMultilevel"/>
    <w:tmpl w:val="DADA7AAC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color w:val="auto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A210D776">
      <w:start w:val="1"/>
      <w:numFmt w:val="lowerLetter"/>
      <w:lvlText w:val="%3."/>
      <w:lvlJc w:val="left"/>
      <w:pPr>
        <w:ind w:left="2700" w:hanging="36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760557"/>
    <w:multiLevelType w:val="hybridMultilevel"/>
    <w:tmpl w:val="7B169196"/>
    <w:lvl w:ilvl="0" w:tplc="9C18C32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BA9EDF22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45E19"/>
    <w:multiLevelType w:val="hybridMultilevel"/>
    <w:tmpl w:val="761EED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1388C"/>
    <w:multiLevelType w:val="hybridMultilevel"/>
    <w:tmpl w:val="314EE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D6E53"/>
    <w:multiLevelType w:val="hybridMultilevel"/>
    <w:tmpl w:val="91643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76D87C08"/>
    <w:multiLevelType w:val="hybridMultilevel"/>
    <w:tmpl w:val="10FE4A8A"/>
    <w:lvl w:ilvl="0" w:tplc="875EA3F2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7A973DDB"/>
    <w:multiLevelType w:val="hybridMultilevel"/>
    <w:tmpl w:val="DB72589C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4B601C"/>
    <w:multiLevelType w:val="hybridMultilevel"/>
    <w:tmpl w:val="D100A06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3"/>
  </w:num>
  <w:num w:numId="3">
    <w:abstractNumId w:val="10"/>
  </w:num>
  <w:num w:numId="4">
    <w:abstractNumId w:val="13"/>
  </w:num>
  <w:num w:numId="5">
    <w:abstractNumId w:val="7"/>
  </w:num>
  <w:num w:numId="6">
    <w:abstractNumId w:val="12"/>
  </w:num>
  <w:num w:numId="7">
    <w:abstractNumId w:val="2"/>
  </w:num>
  <w:num w:numId="8">
    <w:abstractNumId w:val="1"/>
  </w:num>
  <w:num w:numId="9">
    <w:abstractNumId w:val="20"/>
  </w:num>
  <w:num w:numId="10">
    <w:abstractNumId w:val="16"/>
  </w:num>
  <w:num w:numId="11">
    <w:abstractNumId w:val="9"/>
  </w:num>
  <w:num w:numId="12">
    <w:abstractNumId w:val="19"/>
  </w:num>
  <w:num w:numId="13">
    <w:abstractNumId w:val="11"/>
  </w:num>
  <w:num w:numId="14">
    <w:abstractNumId w:val="14"/>
  </w:num>
  <w:num w:numId="15">
    <w:abstractNumId w:val="5"/>
  </w:num>
  <w:num w:numId="16">
    <w:abstractNumId w:val="6"/>
  </w:num>
  <w:num w:numId="17">
    <w:abstractNumId w:val="4"/>
  </w:num>
  <w:num w:numId="18">
    <w:abstractNumId w:val="8"/>
  </w:num>
  <w:num w:numId="19">
    <w:abstractNumId w:val="0"/>
  </w:num>
  <w:num w:numId="20">
    <w:abstractNumId w:val="15"/>
  </w:num>
  <w:num w:numId="21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17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UyNDE2sTA3NDFU0lEKTi0uzszPAykwMq0FAOcNcOAtAAAA"/>
  </w:docVars>
  <w:rsids>
    <w:rsidRoot w:val="002B2D7A"/>
    <w:rsid w:val="00000EC6"/>
    <w:rsid w:val="0000104F"/>
    <w:rsid w:val="000011D5"/>
    <w:rsid w:val="0000181A"/>
    <w:rsid w:val="00001B0D"/>
    <w:rsid w:val="00001E76"/>
    <w:rsid w:val="00003FC6"/>
    <w:rsid w:val="000040BC"/>
    <w:rsid w:val="00004AD3"/>
    <w:rsid w:val="00007823"/>
    <w:rsid w:val="00010377"/>
    <w:rsid w:val="0001114D"/>
    <w:rsid w:val="00011482"/>
    <w:rsid w:val="0001242E"/>
    <w:rsid w:val="000124B3"/>
    <w:rsid w:val="00013860"/>
    <w:rsid w:val="00013B68"/>
    <w:rsid w:val="000145BB"/>
    <w:rsid w:val="000151DD"/>
    <w:rsid w:val="0001530B"/>
    <w:rsid w:val="0001653B"/>
    <w:rsid w:val="000165D7"/>
    <w:rsid w:val="000174DE"/>
    <w:rsid w:val="00020D01"/>
    <w:rsid w:val="000215C9"/>
    <w:rsid w:val="00021ADC"/>
    <w:rsid w:val="00021B54"/>
    <w:rsid w:val="000225A5"/>
    <w:rsid w:val="00023299"/>
    <w:rsid w:val="000234F4"/>
    <w:rsid w:val="0002367E"/>
    <w:rsid w:val="00023D90"/>
    <w:rsid w:val="00027EDC"/>
    <w:rsid w:val="00030E19"/>
    <w:rsid w:val="0003157A"/>
    <w:rsid w:val="00031B93"/>
    <w:rsid w:val="00033845"/>
    <w:rsid w:val="00033BBD"/>
    <w:rsid w:val="0003645F"/>
    <w:rsid w:val="000379D5"/>
    <w:rsid w:val="0004098D"/>
    <w:rsid w:val="000414B3"/>
    <w:rsid w:val="00041986"/>
    <w:rsid w:val="00041EFE"/>
    <w:rsid w:val="000431B9"/>
    <w:rsid w:val="00043DB5"/>
    <w:rsid w:val="00043DD8"/>
    <w:rsid w:val="000459EA"/>
    <w:rsid w:val="00051EFD"/>
    <w:rsid w:val="00051FC2"/>
    <w:rsid w:val="0005213E"/>
    <w:rsid w:val="00052D31"/>
    <w:rsid w:val="00052E4B"/>
    <w:rsid w:val="000534D3"/>
    <w:rsid w:val="0005499F"/>
    <w:rsid w:val="00054C05"/>
    <w:rsid w:val="000553E8"/>
    <w:rsid w:val="0005656E"/>
    <w:rsid w:val="00056978"/>
    <w:rsid w:val="00057CEF"/>
    <w:rsid w:val="00063225"/>
    <w:rsid w:val="000632F9"/>
    <w:rsid w:val="00063411"/>
    <w:rsid w:val="00063ECA"/>
    <w:rsid w:val="00064502"/>
    <w:rsid w:val="00065B2B"/>
    <w:rsid w:val="0006625B"/>
    <w:rsid w:val="00066EEB"/>
    <w:rsid w:val="00067D7A"/>
    <w:rsid w:val="00070017"/>
    <w:rsid w:val="00072D79"/>
    <w:rsid w:val="00072F9E"/>
    <w:rsid w:val="0007315D"/>
    <w:rsid w:val="00073436"/>
    <w:rsid w:val="0007470A"/>
    <w:rsid w:val="0007475F"/>
    <w:rsid w:val="000752EA"/>
    <w:rsid w:val="000779D4"/>
    <w:rsid w:val="000806CA"/>
    <w:rsid w:val="00081327"/>
    <w:rsid w:val="0008138B"/>
    <w:rsid w:val="0008356A"/>
    <w:rsid w:val="000847F5"/>
    <w:rsid w:val="00085835"/>
    <w:rsid w:val="000868C9"/>
    <w:rsid w:val="00087534"/>
    <w:rsid w:val="00087925"/>
    <w:rsid w:val="00090057"/>
    <w:rsid w:val="00090B18"/>
    <w:rsid w:val="00090D38"/>
    <w:rsid w:val="00091002"/>
    <w:rsid w:val="000912D9"/>
    <w:rsid w:val="000915D1"/>
    <w:rsid w:val="000919C3"/>
    <w:rsid w:val="00091D3A"/>
    <w:rsid w:val="00093053"/>
    <w:rsid w:val="00093067"/>
    <w:rsid w:val="00093550"/>
    <w:rsid w:val="00093C57"/>
    <w:rsid w:val="00096081"/>
    <w:rsid w:val="000968C4"/>
    <w:rsid w:val="00096BBE"/>
    <w:rsid w:val="0009730F"/>
    <w:rsid w:val="000975A5"/>
    <w:rsid w:val="000A0762"/>
    <w:rsid w:val="000A1192"/>
    <w:rsid w:val="000A27CC"/>
    <w:rsid w:val="000A3022"/>
    <w:rsid w:val="000A3F9A"/>
    <w:rsid w:val="000A453B"/>
    <w:rsid w:val="000A4666"/>
    <w:rsid w:val="000A4FC6"/>
    <w:rsid w:val="000A6AF9"/>
    <w:rsid w:val="000A6E8F"/>
    <w:rsid w:val="000B06A7"/>
    <w:rsid w:val="000B079E"/>
    <w:rsid w:val="000B2813"/>
    <w:rsid w:val="000B2B6D"/>
    <w:rsid w:val="000B421E"/>
    <w:rsid w:val="000B50BA"/>
    <w:rsid w:val="000B543F"/>
    <w:rsid w:val="000B7EE1"/>
    <w:rsid w:val="000C032B"/>
    <w:rsid w:val="000C07A2"/>
    <w:rsid w:val="000C0B58"/>
    <w:rsid w:val="000C1037"/>
    <w:rsid w:val="000C183D"/>
    <w:rsid w:val="000C18D2"/>
    <w:rsid w:val="000C47B2"/>
    <w:rsid w:val="000C482C"/>
    <w:rsid w:val="000C4C98"/>
    <w:rsid w:val="000C53A4"/>
    <w:rsid w:val="000C595F"/>
    <w:rsid w:val="000C76C1"/>
    <w:rsid w:val="000C7733"/>
    <w:rsid w:val="000C7772"/>
    <w:rsid w:val="000C7E3C"/>
    <w:rsid w:val="000D0679"/>
    <w:rsid w:val="000D086B"/>
    <w:rsid w:val="000D298B"/>
    <w:rsid w:val="000D2A55"/>
    <w:rsid w:val="000D2F5E"/>
    <w:rsid w:val="000D31F7"/>
    <w:rsid w:val="000D42F2"/>
    <w:rsid w:val="000D4568"/>
    <w:rsid w:val="000D4584"/>
    <w:rsid w:val="000D4BBC"/>
    <w:rsid w:val="000D55E8"/>
    <w:rsid w:val="000D622D"/>
    <w:rsid w:val="000D7FF2"/>
    <w:rsid w:val="000E01C5"/>
    <w:rsid w:val="000E0772"/>
    <w:rsid w:val="000E1456"/>
    <w:rsid w:val="000E1D2D"/>
    <w:rsid w:val="000E264B"/>
    <w:rsid w:val="000E2D82"/>
    <w:rsid w:val="000E405E"/>
    <w:rsid w:val="000E4BF9"/>
    <w:rsid w:val="000E4E75"/>
    <w:rsid w:val="000E54D3"/>
    <w:rsid w:val="000E5541"/>
    <w:rsid w:val="000E5DF4"/>
    <w:rsid w:val="000E66E6"/>
    <w:rsid w:val="000E6BD4"/>
    <w:rsid w:val="000E75DE"/>
    <w:rsid w:val="000E760A"/>
    <w:rsid w:val="000E7A39"/>
    <w:rsid w:val="000F083C"/>
    <w:rsid w:val="000F0EB8"/>
    <w:rsid w:val="000F3432"/>
    <w:rsid w:val="000F444E"/>
    <w:rsid w:val="000F523A"/>
    <w:rsid w:val="000F65C6"/>
    <w:rsid w:val="000F6832"/>
    <w:rsid w:val="000F69CD"/>
    <w:rsid w:val="000F7286"/>
    <w:rsid w:val="000F7FA1"/>
    <w:rsid w:val="00101507"/>
    <w:rsid w:val="00101CD6"/>
    <w:rsid w:val="00104517"/>
    <w:rsid w:val="00104751"/>
    <w:rsid w:val="00105151"/>
    <w:rsid w:val="001056E7"/>
    <w:rsid w:val="00110347"/>
    <w:rsid w:val="00110F3E"/>
    <w:rsid w:val="00110FAA"/>
    <w:rsid w:val="0011112B"/>
    <w:rsid w:val="001117CF"/>
    <w:rsid w:val="001118A4"/>
    <w:rsid w:val="00111C29"/>
    <w:rsid w:val="001126B4"/>
    <w:rsid w:val="00113B34"/>
    <w:rsid w:val="0011423C"/>
    <w:rsid w:val="001146F1"/>
    <w:rsid w:val="0011489C"/>
    <w:rsid w:val="00114A9E"/>
    <w:rsid w:val="00114EFB"/>
    <w:rsid w:val="001151FD"/>
    <w:rsid w:val="001155D5"/>
    <w:rsid w:val="00115827"/>
    <w:rsid w:val="00115D19"/>
    <w:rsid w:val="00116C67"/>
    <w:rsid w:val="0012027A"/>
    <w:rsid w:val="0012053C"/>
    <w:rsid w:val="001207F4"/>
    <w:rsid w:val="001210EB"/>
    <w:rsid w:val="001216F7"/>
    <w:rsid w:val="00121A16"/>
    <w:rsid w:val="001250B6"/>
    <w:rsid w:val="00125117"/>
    <w:rsid w:val="001253D2"/>
    <w:rsid w:val="001271AD"/>
    <w:rsid w:val="0012721E"/>
    <w:rsid w:val="0012729C"/>
    <w:rsid w:val="0013096E"/>
    <w:rsid w:val="00132B80"/>
    <w:rsid w:val="001335C7"/>
    <w:rsid w:val="00134E61"/>
    <w:rsid w:val="0013577F"/>
    <w:rsid w:val="001402AD"/>
    <w:rsid w:val="001413B4"/>
    <w:rsid w:val="00142967"/>
    <w:rsid w:val="00143540"/>
    <w:rsid w:val="001436E6"/>
    <w:rsid w:val="0014382D"/>
    <w:rsid w:val="00143B97"/>
    <w:rsid w:val="00144BE5"/>
    <w:rsid w:val="001459B3"/>
    <w:rsid w:val="001476C8"/>
    <w:rsid w:val="00147A2F"/>
    <w:rsid w:val="0015038C"/>
    <w:rsid w:val="00151130"/>
    <w:rsid w:val="00152819"/>
    <w:rsid w:val="00152E8F"/>
    <w:rsid w:val="001531A2"/>
    <w:rsid w:val="001540CB"/>
    <w:rsid w:val="001541AB"/>
    <w:rsid w:val="0015439E"/>
    <w:rsid w:val="001543DA"/>
    <w:rsid w:val="00154744"/>
    <w:rsid w:val="00154EAB"/>
    <w:rsid w:val="00154FB4"/>
    <w:rsid w:val="001613FC"/>
    <w:rsid w:val="001630E8"/>
    <w:rsid w:val="00164622"/>
    <w:rsid w:val="001654E6"/>
    <w:rsid w:val="001663FA"/>
    <w:rsid w:val="00166F43"/>
    <w:rsid w:val="001670D0"/>
    <w:rsid w:val="001677F0"/>
    <w:rsid w:val="00170187"/>
    <w:rsid w:val="0017190E"/>
    <w:rsid w:val="00171E7E"/>
    <w:rsid w:val="0017202A"/>
    <w:rsid w:val="001720C6"/>
    <w:rsid w:val="00172A66"/>
    <w:rsid w:val="00173E0C"/>
    <w:rsid w:val="00174BCC"/>
    <w:rsid w:val="00174F8C"/>
    <w:rsid w:val="00175165"/>
    <w:rsid w:val="0017564B"/>
    <w:rsid w:val="001765A4"/>
    <w:rsid w:val="00176941"/>
    <w:rsid w:val="00177163"/>
    <w:rsid w:val="0017728D"/>
    <w:rsid w:val="001819EB"/>
    <w:rsid w:val="00181B78"/>
    <w:rsid w:val="00181FB1"/>
    <w:rsid w:val="00182000"/>
    <w:rsid w:val="00182B46"/>
    <w:rsid w:val="00183B06"/>
    <w:rsid w:val="00184352"/>
    <w:rsid w:val="00185FAD"/>
    <w:rsid w:val="0018673E"/>
    <w:rsid w:val="00187AF0"/>
    <w:rsid w:val="00187CF1"/>
    <w:rsid w:val="0019129F"/>
    <w:rsid w:val="0019234E"/>
    <w:rsid w:val="00192D0D"/>
    <w:rsid w:val="00194C43"/>
    <w:rsid w:val="001955BA"/>
    <w:rsid w:val="0019594A"/>
    <w:rsid w:val="00196784"/>
    <w:rsid w:val="00196915"/>
    <w:rsid w:val="00196D49"/>
    <w:rsid w:val="00197FF7"/>
    <w:rsid w:val="001A02B2"/>
    <w:rsid w:val="001A1192"/>
    <w:rsid w:val="001A164C"/>
    <w:rsid w:val="001A2189"/>
    <w:rsid w:val="001A290D"/>
    <w:rsid w:val="001A3D7F"/>
    <w:rsid w:val="001A46DD"/>
    <w:rsid w:val="001A46F6"/>
    <w:rsid w:val="001A4920"/>
    <w:rsid w:val="001A5452"/>
    <w:rsid w:val="001A5591"/>
    <w:rsid w:val="001A5748"/>
    <w:rsid w:val="001A5894"/>
    <w:rsid w:val="001A5D29"/>
    <w:rsid w:val="001A5DC5"/>
    <w:rsid w:val="001A6B85"/>
    <w:rsid w:val="001B1889"/>
    <w:rsid w:val="001B20AE"/>
    <w:rsid w:val="001B30B7"/>
    <w:rsid w:val="001B4D7F"/>
    <w:rsid w:val="001B6513"/>
    <w:rsid w:val="001B7EBA"/>
    <w:rsid w:val="001C02D2"/>
    <w:rsid w:val="001C074F"/>
    <w:rsid w:val="001C0C67"/>
    <w:rsid w:val="001C1704"/>
    <w:rsid w:val="001C4254"/>
    <w:rsid w:val="001C7950"/>
    <w:rsid w:val="001D08B7"/>
    <w:rsid w:val="001D35CF"/>
    <w:rsid w:val="001D3F4F"/>
    <w:rsid w:val="001D468C"/>
    <w:rsid w:val="001D49D6"/>
    <w:rsid w:val="001D4E0C"/>
    <w:rsid w:val="001D58D2"/>
    <w:rsid w:val="001D7E9F"/>
    <w:rsid w:val="001E0A51"/>
    <w:rsid w:val="001E1C5E"/>
    <w:rsid w:val="001E1F23"/>
    <w:rsid w:val="001E21F1"/>
    <w:rsid w:val="001E3340"/>
    <w:rsid w:val="001E3ADD"/>
    <w:rsid w:val="001E3C17"/>
    <w:rsid w:val="001E4AF2"/>
    <w:rsid w:val="001E6723"/>
    <w:rsid w:val="001E7648"/>
    <w:rsid w:val="001E777C"/>
    <w:rsid w:val="001E7C4E"/>
    <w:rsid w:val="001F011C"/>
    <w:rsid w:val="001F1D38"/>
    <w:rsid w:val="001F1DEA"/>
    <w:rsid w:val="001F3419"/>
    <w:rsid w:val="001F3924"/>
    <w:rsid w:val="001F47B4"/>
    <w:rsid w:val="001F488D"/>
    <w:rsid w:val="001F64B1"/>
    <w:rsid w:val="001F6C61"/>
    <w:rsid w:val="001F6DCB"/>
    <w:rsid w:val="001F7195"/>
    <w:rsid w:val="001F75E7"/>
    <w:rsid w:val="002006D4"/>
    <w:rsid w:val="00200EC7"/>
    <w:rsid w:val="00201074"/>
    <w:rsid w:val="00201EF4"/>
    <w:rsid w:val="00202295"/>
    <w:rsid w:val="0020285E"/>
    <w:rsid w:val="0020349B"/>
    <w:rsid w:val="00204122"/>
    <w:rsid w:val="00205C4E"/>
    <w:rsid w:val="002064F0"/>
    <w:rsid w:val="00210DC3"/>
    <w:rsid w:val="002112B3"/>
    <w:rsid w:val="0021377B"/>
    <w:rsid w:val="00215EF6"/>
    <w:rsid w:val="00217E03"/>
    <w:rsid w:val="0022136B"/>
    <w:rsid w:val="002222DE"/>
    <w:rsid w:val="00222468"/>
    <w:rsid w:val="00223E75"/>
    <w:rsid w:val="00226442"/>
    <w:rsid w:val="00227A7E"/>
    <w:rsid w:val="0023085E"/>
    <w:rsid w:val="002311E0"/>
    <w:rsid w:val="0023120D"/>
    <w:rsid w:val="00232243"/>
    <w:rsid w:val="00232973"/>
    <w:rsid w:val="00232DB9"/>
    <w:rsid w:val="002335EA"/>
    <w:rsid w:val="002347C1"/>
    <w:rsid w:val="00234F53"/>
    <w:rsid w:val="00235C65"/>
    <w:rsid w:val="00236061"/>
    <w:rsid w:val="00236F45"/>
    <w:rsid w:val="002403AD"/>
    <w:rsid w:val="00241606"/>
    <w:rsid w:val="002418BD"/>
    <w:rsid w:val="0024220D"/>
    <w:rsid w:val="0024317B"/>
    <w:rsid w:val="00244889"/>
    <w:rsid w:val="002461DB"/>
    <w:rsid w:val="00246224"/>
    <w:rsid w:val="00246F9F"/>
    <w:rsid w:val="002479D0"/>
    <w:rsid w:val="00250673"/>
    <w:rsid w:val="00250E6D"/>
    <w:rsid w:val="00252AFC"/>
    <w:rsid w:val="00252B9A"/>
    <w:rsid w:val="00252CD2"/>
    <w:rsid w:val="00252D40"/>
    <w:rsid w:val="00253671"/>
    <w:rsid w:val="00254662"/>
    <w:rsid w:val="00254A7D"/>
    <w:rsid w:val="002558E8"/>
    <w:rsid w:val="0026144C"/>
    <w:rsid w:val="00261E29"/>
    <w:rsid w:val="002621C4"/>
    <w:rsid w:val="002638F9"/>
    <w:rsid w:val="00263AC8"/>
    <w:rsid w:val="00264A9C"/>
    <w:rsid w:val="002656FD"/>
    <w:rsid w:val="00265C4C"/>
    <w:rsid w:val="0026682A"/>
    <w:rsid w:val="00266D76"/>
    <w:rsid w:val="00267DFB"/>
    <w:rsid w:val="002708D3"/>
    <w:rsid w:val="00270C87"/>
    <w:rsid w:val="0027122A"/>
    <w:rsid w:val="00271A43"/>
    <w:rsid w:val="00272895"/>
    <w:rsid w:val="00274B61"/>
    <w:rsid w:val="002804F2"/>
    <w:rsid w:val="002809F8"/>
    <w:rsid w:val="0028163F"/>
    <w:rsid w:val="002842F2"/>
    <w:rsid w:val="0028498A"/>
    <w:rsid w:val="00284F9D"/>
    <w:rsid w:val="00285190"/>
    <w:rsid w:val="002858A3"/>
    <w:rsid w:val="002861BB"/>
    <w:rsid w:val="0028629A"/>
    <w:rsid w:val="002878CE"/>
    <w:rsid w:val="00287C45"/>
    <w:rsid w:val="00290156"/>
    <w:rsid w:val="00291504"/>
    <w:rsid w:val="00291D0B"/>
    <w:rsid w:val="00293454"/>
    <w:rsid w:val="00294174"/>
    <w:rsid w:val="00294455"/>
    <w:rsid w:val="002952FB"/>
    <w:rsid w:val="00295C6D"/>
    <w:rsid w:val="00296F05"/>
    <w:rsid w:val="00297813"/>
    <w:rsid w:val="002A08FA"/>
    <w:rsid w:val="002A41E3"/>
    <w:rsid w:val="002A45C2"/>
    <w:rsid w:val="002A4DDF"/>
    <w:rsid w:val="002A56AA"/>
    <w:rsid w:val="002A72B9"/>
    <w:rsid w:val="002A74E6"/>
    <w:rsid w:val="002A77AB"/>
    <w:rsid w:val="002A78F7"/>
    <w:rsid w:val="002B0C0A"/>
    <w:rsid w:val="002B1C95"/>
    <w:rsid w:val="002B2D7A"/>
    <w:rsid w:val="002B3003"/>
    <w:rsid w:val="002B30DF"/>
    <w:rsid w:val="002B3141"/>
    <w:rsid w:val="002B7A38"/>
    <w:rsid w:val="002C0F8F"/>
    <w:rsid w:val="002C20AB"/>
    <w:rsid w:val="002C20F9"/>
    <w:rsid w:val="002C3F1F"/>
    <w:rsid w:val="002C74B5"/>
    <w:rsid w:val="002C7D8F"/>
    <w:rsid w:val="002D165B"/>
    <w:rsid w:val="002D17D0"/>
    <w:rsid w:val="002D3D1F"/>
    <w:rsid w:val="002D3EDC"/>
    <w:rsid w:val="002D595C"/>
    <w:rsid w:val="002D595F"/>
    <w:rsid w:val="002D5BAA"/>
    <w:rsid w:val="002D62FF"/>
    <w:rsid w:val="002D65C0"/>
    <w:rsid w:val="002D7180"/>
    <w:rsid w:val="002D7326"/>
    <w:rsid w:val="002E0F91"/>
    <w:rsid w:val="002E1292"/>
    <w:rsid w:val="002E19E8"/>
    <w:rsid w:val="002E3919"/>
    <w:rsid w:val="002E4712"/>
    <w:rsid w:val="002E59B4"/>
    <w:rsid w:val="002E6CEC"/>
    <w:rsid w:val="002E7704"/>
    <w:rsid w:val="002E7E4A"/>
    <w:rsid w:val="002F03FE"/>
    <w:rsid w:val="002F0799"/>
    <w:rsid w:val="002F200C"/>
    <w:rsid w:val="002F2448"/>
    <w:rsid w:val="002F3372"/>
    <w:rsid w:val="002F3683"/>
    <w:rsid w:val="002F3847"/>
    <w:rsid w:val="002F3A32"/>
    <w:rsid w:val="002F5C4A"/>
    <w:rsid w:val="002F6258"/>
    <w:rsid w:val="002F640B"/>
    <w:rsid w:val="00303F54"/>
    <w:rsid w:val="003078CA"/>
    <w:rsid w:val="00310C18"/>
    <w:rsid w:val="00311130"/>
    <w:rsid w:val="00312762"/>
    <w:rsid w:val="00312B84"/>
    <w:rsid w:val="00313DBE"/>
    <w:rsid w:val="00315699"/>
    <w:rsid w:val="0031632A"/>
    <w:rsid w:val="003207CF"/>
    <w:rsid w:val="00322B91"/>
    <w:rsid w:val="00323E1D"/>
    <w:rsid w:val="003243B6"/>
    <w:rsid w:val="00324E4C"/>
    <w:rsid w:val="003254E5"/>
    <w:rsid w:val="00326A70"/>
    <w:rsid w:val="00327CD9"/>
    <w:rsid w:val="00327FC5"/>
    <w:rsid w:val="003304EE"/>
    <w:rsid w:val="003318EA"/>
    <w:rsid w:val="00331C7A"/>
    <w:rsid w:val="00332F5E"/>
    <w:rsid w:val="00333BE4"/>
    <w:rsid w:val="0033421E"/>
    <w:rsid w:val="00335559"/>
    <w:rsid w:val="00335E8D"/>
    <w:rsid w:val="00335FB7"/>
    <w:rsid w:val="00336743"/>
    <w:rsid w:val="00336A29"/>
    <w:rsid w:val="00337D1E"/>
    <w:rsid w:val="003416B9"/>
    <w:rsid w:val="00342EC2"/>
    <w:rsid w:val="003432EF"/>
    <w:rsid w:val="00343A5D"/>
    <w:rsid w:val="003444BA"/>
    <w:rsid w:val="00345267"/>
    <w:rsid w:val="003468AE"/>
    <w:rsid w:val="003469C3"/>
    <w:rsid w:val="00346AF8"/>
    <w:rsid w:val="00346EA2"/>
    <w:rsid w:val="003471B7"/>
    <w:rsid w:val="003520EC"/>
    <w:rsid w:val="003523F2"/>
    <w:rsid w:val="003525AB"/>
    <w:rsid w:val="00354B03"/>
    <w:rsid w:val="00355A5E"/>
    <w:rsid w:val="003562BE"/>
    <w:rsid w:val="00356C1A"/>
    <w:rsid w:val="003577AA"/>
    <w:rsid w:val="00357EB9"/>
    <w:rsid w:val="003602C7"/>
    <w:rsid w:val="0036127D"/>
    <w:rsid w:val="003618E2"/>
    <w:rsid w:val="00361DDC"/>
    <w:rsid w:val="00362DF4"/>
    <w:rsid w:val="00362F24"/>
    <w:rsid w:val="00363F03"/>
    <w:rsid w:val="00366C7F"/>
    <w:rsid w:val="00366E57"/>
    <w:rsid w:val="003677E1"/>
    <w:rsid w:val="00371E7E"/>
    <w:rsid w:val="00372B5D"/>
    <w:rsid w:val="0037307A"/>
    <w:rsid w:val="00375428"/>
    <w:rsid w:val="00376350"/>
    <w:rsid w:val="00376CEC"/>
    <w:rsid w:val="0038044F"/>
    <w:rsid w:val="0038175F"/>
    <w:rsid w:val="00381E3C"/>
    <w:rsid w:val="00382A51"/>
    <w:rsid w:val="003835FC"/>
    <w:rsid w:val="003843FA"/>
    <w:rsid w:val="003851B1"/>
    <w:rsid w:val="00385BA1"/>
    <w:rsid w:val="0038686E"/>
    <w:rsid w:val="00387380"/>
    <w:rsid w:val="003900DB"/>
    <w:rsid w:val="003905CF"/>
    <w:rsid w:val="00390B1B"/>
    <w:rsid w:val="00391735"/>
    <w:rsid w:val="0039191A"/>
    <w:rsid w:val="0039228C"/>
    <w:rsid w:val="00392342"/>
    <w:rsid w:val="00392C42"/>
    <w:rsid w:val="00394077"/>
    <w:rsid w:val="003941B7"/>
    <w:rsid w:val="00396274"/>
    <w:rsid w:val="00397246"/>
    <w:rsid w:val="00397713"/>
    <w:rsid w:val="00397DA6"/>
    <w:rsid w:val="003A0070"/>
    <w:rsid w:val="003A0361"/>
    <w:rsid w:val="003A3AE3"/>
    <w:rsid w:val="003A47CB"/>
    <w:rsid w:val="003A4AC6"/>
    <w:rsid w:val="003A4BD4"/>
    <w:rsid w:val="003A58AB"/>
    <w:rsid w:val="003A5C52"/>
    <w:rsid w:val="003A6071"/>
    <w:rsid w:val="003B05CA"/>
    <w:rsid w:val="003B0848"/>
    <w:rsid w:val="003B0A9D"/>
    <w:rsid w:val="003B163A"/>
    <w:rsid w:val="003B23C0"/>
    <w:rsid w:val="003B3242"/>
    <w:rsid w:val="003B35D0"/>
    <w:rsid w:val="003B39A4"/>
    <w:rsid w:val="003B3A3B"/>
    <w:rsid w:val="003B4EAA"/>
    <w:rsid w:val="003B50EB"/>
    <w:rsid w:val="003B62BB"/>
    <w:rsid w:val="003B64F2"/>
    <w:rsid w:val="003B7C3F"/>
    <w:rsid w:val="003B7D1C"/>
    <w:rsid w:val="003C0FB0"/>
    <w:rsid w:val="003C11C6"/>
    <w:rsid w:val="003C4E3E"/>
    <w:rsid w:val="003C6EBA"/>
    <w:rsid w:val="003C7748"/>
    <w:rsid w:val="003C79E3"/>
    <w:rsid w:val="003C7B6E"/>
    <w:rsid w:val="003D0075"/>
    <w:rsid w:val="003D21C5"/>
    <w:rsid w:val="003D230A"/>
    <w:rsid w:val="003D27AB"/>
    <w:rsid w:val="003D2EEE"/>
    <w:rsid w:val="003D3C3A"/>
    <w:rsid w:val="003D4FD6"/>
    <w:rsid w:val="003D6A96"/>
    <w:rsid w:val="003D79F0"/>
    <w:rsid w:val="003D7FBD"/>
    <w:rsid w:val="003E0958"/>
    <w:rsid w:val="003E1B51"/>
    <w:rsid w:val="003E1C29"/>
    <w:rsid w:val="003E1FE6"/>
    <w:rsid w:val="003E2073"/>
    <w:rsid w:val="003E3AD1"/>
    <w:rsid w:val="003E43C5"/>
    <w:rsid w:val="003E4CB2"/>
    <w:rsid w:val="003E5744"/>
    <w:rsid w:val="003E5AC4"/>
    <w:rsid w:val="003E5D12"/>
    <w:rsid w:val="003E6C56"/>
    <w:rsid w:val="003E7360"/>
    <w:rsid w:val="003F0FF9"/>
    <w:rsid w:val="003F13A1"/>
    <w:rsid w:val="003F2C4C"/>
    <w:rsid w:val="003F4563"/>
    <w:rsid w:val="003F45DA"/>
    <w:rsid w:val="003F6666"/>
    <w:rsid w:val="003F6FBF"/>
    <w:rsid w:val="003F7136"/>
    <w:rsid w:val="004006F7"/>
    <w:rsid w:val="004013F3"/>
    <w:rsid w:val="00402BA8"/>
    <w:rsid w:val="00403145"/>
    <w:rsid w:val="00404CA3"/>
    <w:rsid w:val="00405595"/>
    <w:rsid w:val="00405B16"/>
    <w:rsid w:val="00405C4F"/>
    <w:rsid w:val="0040610B"/>
    <w:rsid w:val="004063BF"/>
    <w:rsid w:val="00406CE8"/>
    <w:rsid w:val="00407593"/>
    <w:rsid w:val="004077E9"/>
    <w:rsid w:val="00407ABF"/>
    <w:rsid w:val="004106E4"/>
    <w:rsid w:val="004106F1"/>
    <w:rsid w:val="00410708"/>
    <w:rsid w:val="00410D69"/>
    <w:rsid w:val="0041153A"/>
    <w:rsid w:val="00412645"/>
    <w:rsid w:val="00413A7A"/>
    <w:rsid w:val="0041593F"/>
    <w:rsid w:val="00415C5F"/>
    <w:rsid w:val="00416FFB"/>
    <w:rsid w:val="0041766F"/>
    <w:rsid w:val="00420657"/>
    <w:rsid w:val="00420EEA"/>
    <w:rsid w:val="00421D83"/>
    <w:rsid w:val="00421E70"/>
    <w:rsid w:val="00424218"/>
    <w:rsid w:val="004244B0"/>
    <w:rsid w:val="0042477E"/>
    <w:rsid w:val="00424A96"/>
    <w:rsid w:val="00425087"/>
    <w:rsid w:val="00425730"/>
    <w:rsid w:val="00425797"/>
    <w:rsid w:val="00425B09"/>
    <w:rsid w:val="00426540"/>
    <w:rsid w:val="00427759"/>
    <w:rsid w:val="0042798C"/>
    <w:rsid w:val="004305EC"/>
    <w:rsid w:val="004308BF"/>
    <w:rsid w:val="00431156"/>
    <w:rsid w:val="0043230C"/>
    <w:rsid w:val="004341C1"/>
    <w:rsid w:val="00434620"/>
    <w:rsid w:val="00434F52"/>
    <w:rsid w:val="004351BB"/>
    <w:rsid w:val="00435286"/>
    <w:rsid w:val="00436526"/>
    <w:rsid w:val="00440759"/>
    <w:rsid w:val="004414A9"/>
    <w:rsid w:val="0044169C"/>
    <w:rsid w:val="00441B38"/>
    <w:rsid w:val="004422B8"/>
    <w:rsid w:val="004423E8"/>
    <w:rsid w:val="00442810"/>
    <w:rsid w:val="0044290E"/>
    <w:rsid w:val="0044309A"/>
    <w:rsid w:val="00444AF8"/>
    <w:rsid w:val="00445575"/>
    <w:rsid w:val="004458E6"/>
    <w:rsid w:val="004468EC"/>
    <w:rsid w:val="00451284"/>
    <w:rsid w:val="004520EC"/>
    <w:rsid w:val="00454137"/>
    <w:rsid w:val="004541CC"/>
    <w:rsid w:val="004547C7"/>
    <w:rsid w:val="00454929"/>
    <w:rsid w:val="00455025"/>
    <w:rsid w:val="0045778D"/>
    <w:rsid w:val="00460695"/>
    <w:rsid w:val="00461D56"/>
    <w:rsid w:val="00461DC6"/>
    <w:rsid w:val="0046238D"/>
    <w:rsid w:val="00463046"/>
    <w:rsid w:val="00463266"/>
    <w:rsid w:val="00463CFE"/>
    <w:rsid w:val="00464B6C"/>
    <w:rsid w:val="00464EA5"/>
    <w:rsid w:val="00466C59"/>
    <w:rsid w:val="004708CE"/>
    <w:rsid w:val="004711F1"/>
    <w:rsid w:val="0047140B"/>
    <w:rsid w:val="00472118"/>
    <w:rsid w:val="004723F9"/>
    <w:rsid w:val="00472556"/>
    <w:rsid w:val="00475621"/>
    <w:rsid w:val="00476EEF"/>
    <w:rsid w:val="00480CAB"/>
    <w:rsid w:val="00481A52"/>
    <w:rsid w:val="004835DA"/>
    <w:rsid w:val="0048362B"/>
    <w:rsid w:val="004836FB"/>
    <w:rsid w:val="004837A6"/>
    <w:rsid w:val="00484B55"/>
    <w:rsid w:val="00484CD2"/>
    <w:rsid w:val="00485282"/>
    <w:rsid w:val="004855E1"/>
    <w:rsid w:val="00486019"/>
    <w:rsid w:val="0048727C"/>
    <w:rsid w:val="00490C01"/>
    <w:rsid w:val="00491605"/>
    <w:rsid w:val="0049398B"/>
    <w:rsid w:val="00494050"/>
    <w:rsid w:val="00494148"/>
    <w:rsid w:val="00494222"/>
    <w:rsid w:val="004944E4"/>
    <w:rsid w:val="004948BE"/>
    <w:rsid w:val="004955B8"/>
    <w:rsid w:val="00496628"/>
    <w:rsid w:val="004974FF"/>
    <w:rsid w:val="004A00F3"/>
    <w:rsid w:val="004A0F30"/>
    <w:rsid w:val="004A2594"/>
    <w:rsid w:val="004A3061"/>
    <w:rsid w:val="004A3ACB"/>
    <w:rsid w:val="004A3DE0"/>
    <w:rsid w:val="004A4053"/>
    <w:rsid w:val="004A4C2C"/>
    <w:rsid w:val="004A6759"/>
    <w:rsid w:val="004A71DA"/>
    <w:rsid w:val="004A79BB"/>
    <w:rsid w:val="004B037A"/>
    <w:rsid w:val="004B0C8A"/>
    <w:rsid w:val="004B155E"/>
    <w:rsid w:val="004B3634"/>
    <w:rsid w:val="004B492D"/>
    <w:rsid w:val="004B4FFC"/>
    <w:rsid w:val="004B5489"/>
    <w:rsid w:val="004B64E7"/>
    <w:rsid w:val="004B733F"/>
    <w:rsid w:val="004C039F"/>
    <w:rsid w:val="004C16B0"/>
    <w:rsid w:val="004C20F6"/>
    <w:rsid w:val="004C36FA"/>
    <w:rsid w:val="004C4846"/>
    <w:rsid w:val="004C4F2F"/>
    <w:rsid w:val="004C5511"/>
    <w:rsid w:val="004C5C86"/>
    <w:rsid w:val="004C5CAB"/>
    <w:rsid w:val="004C63B1"/>
    <w:rsid w:val="004C7380"/>
    <w:rsid w:val="004D0DF0"/>
    <w:rsid w:val="004D15F5"/>
    <w:rsid w:val="004D16CD"/>
    <w:rsid w:val="004D17FF"/>
    <w:rsid w:val="004D20FB"/>
    <w:rsid w:val="004D23BB"/>
    <w:rsid w:val="004D368C"/>
    <w:rsid w:val="004D4C11"/>
    <w:rsid w:val="004D52E5"/>
    <w:rsid w:val="004D58A2"/>
    <w:rsid w:val="004D5DC9"/>
    <w:rsid w:val="004D6C32"/>
    <w:rsid w:val="004D6F7A"/>
    <w:rsid w:val="004D7620"/>
    <w:rsid w:val="004D7D6D"/>
    <w:rsid w:val="004D7FBA"/>
    <w:rsid w:val="004E00B0"/>
    <w:rsid w:val="004E0471"/>
    <w:rsid w:val="004E0B59"/>
    <w:rsid w:val="004E18C5"/>
    <w:rsid w:val="004E19D4"/>
    <w:rsid w:val="004E1C6B"/>
    <w:rsid w:val="004E313E"/>
    <w:rsid w:val="004E38EF"/>
    <w:rsid w:val="004E3CC9"/>
    <w:rsid w:val="004E43F1"/>
    <w:rsid w:val="004E5651"/>
    <w:rsid w:val="004E5F26"/>
    <w:rsid w:val="004F269C"/>
    <w:rsid w:val="004F27BC"/>
    <w:rsid w:val="004F384A"/>
    <w:rsid w:val="004F3C59"/>
    <w:rsid w:val="004F55B9"/>
    <w:rsid w:val="004F5CFB"/>
    <w:rsid w:val="004F64EA"/>
    <w:rsid w:val="004F6A95"/>
    <w:rsid w:val="004F6BEF"/>
    <w:rsid w:val="005006D9"/>
    <w:rsid w:val="00500F85"/>
    <w:rsid w:val="005012E6"/>
    <w:rsid w:val="0050177C"/>
    <w:rsid w:val="00501AB5"/>
    <w:rsid w:val="00502269"/>
    <w:rsid w:val="005030F0"/>
    <w:rsid w:val="00503390"/>
    <w:rsid w:val="00503DB8"/>
    <w:rsid w:val="00504FAD"/>
    <w:rsid w:val="0050679C"/>
    <w:rsid w:val="005073FE"/>
    <w:rsid w:val="00507FA7"/>
    <w:rsid w:val="00514FEF"/>
    <w:rsid w:val="0051691A"/>
    <w:rsid w:val="00517BDB"/>
    <w:rsid w:val="0052039A"/>
    <w:rsid w:val="00520CF4"/>
    <w:rsid w:val="00520DA0"/>
    <w:rsid w:val="00521FBB"/>
    <w:rsid w:val="005227A7"/>
    <w:rsid w:val="00522ACC"/>
    <w:rsid w:val="00522AD5"/>
    <w:rsid w:val="005235BE"/>
    <w:rsid w:val="005235FF"/>
    <w:rsid w:val="005239A3"/>
    <w:rsid w:val="00523D99"/>
    <w:rsid w:val="0052432C"/>
    <w:rsid w:val="005246EF"/>
    <w:rsid w:val="00524FEB"/>
    <w:rsid w:val="00525B13"/>
    <w:rsid w:val="0052624C"/>
    <w:rsid w:val="0053007C"/>
    <w:rsid w:val="005310FA"/>
    <w:rsid w:val="0053152D"/>
    <w:rsid w:val="00531925"/>
    <w:rsid w:val="00531DC0"/>
    <w:rsid w:val="005320BD"/>
    <w:rsid w:val="00532578"/>
    <w:rsid w:val="00533101"/>
    <w:rsid w:val="005334D1"/>
    <w:rsid w:val="00533B25"/>
    <w:rsid w:val="00534D3D"/>
    <w:rsid w:val="005350A2"/>
    <w:rsid w:val="0053543B"/>
    <w:rsid w:val="005355CB"/>
    <w:rsid w:val="00536368"/>
    <w:rsid w:val="005401C8"/>
    <w:rsid w:val="0054055C"/>
    <w:rsid w:val="0054112D"/>
    <w:rsid w:val="005414F6"/>
    <w:rsid w:val="00541FA7"/>
    <w:rsid w:val="00542392"/>
    <w:rsid w:val="005423F7"/>
    <w:rsid w:val="00543B1E"/>
    <w:rsid w:val="0054413C"/>
    <w:rsid w:val="0054423D"/>
    <w:rsid w:val="005448FC"/>
    <w:rsid w:val="00545041"/>
    <w:rsid w:val="00545108"/>
    <w:rsid w:val="005458E4"/>
    <w:rsid w:val="00546656"/>
    <w:rsid w:val="00550F17"/>
    <w:rsid w:val="005511A0"/>
    <w:rsid w:val="0055433A"/>
    <w:rsid w:val="005549D8"/>
    <w:rsid w:val="00554F1A"/>
    <w:rsid w:val="00555033"/>
    <w:rsid w:val="00560938"/>
    <w:rsid w:val="0056096A"/>
    <w:rsid w:val="00560A2F"/>
    <w:rsid w:val="00561B65"/>
    <w:rsid w:val="005629DC"/>
    <w:rsid w:val="005634A5"/>
    <w:rsid w:val="00563A9C"/>
    <w:rsid w:val="0056537A"/>
    <w:rsid w:val="00565F6A"/>
    <w:rsid w:val="005671F7"/>
    <w:rsid w:val="00567583"/>
    <w:rsid w:val="00567D1A"/>
    <w:rsid w:val="005708B4"/>
    <w:rsid w:val="005721CD"/>
    <w:rsid w:val="00573695"/>
    <w:rsid w:val="00574913"/>
    <w:rsid w:val="00576164"/>
    <w:rsid w:val="00580B79"/>
    <w:rsid w:val="005817B9"/>
    <w:rsid w:val="00581DEB"/>
    <w:rsid w:val="00581E62"/>
    <w:rsid w:val="00582094"/>
    <w:rsid w:val="00582A91"/>
    <w:rsid w:val="00582D65"/>
    <w:rsid w:val="00582FF2"/>
    <w:rsid w:val="005835D8"/>
    <w:rsid w:val="0058371D"/>
    <w:rsid w:val="00583B4E"/>
    <w:rsid w:val="00584309"/>
    <w:rsid w:val="00585AFB"/>
    <w:rsid w:val="00586D2C"/>
    <w:rsid w:val="00586FF6"/>
    <w:rsid w:val="005879D8"/>
    <w:rsid w:val="00587EF2"/>
    <w:rsid w:val="00590192"/>
    <w:rsid w:val="00591FD0"/>
    <w:rsid w:val="00592B51"/>
    <w:rsid w:val="005954F3"/>
    <w:rsid w:val="00595CEA"/>
    <w:rsid w:val="0059658D"/>
    <w:rsid w:val="005974D0"/>
    <w:rsid w:val="005A2183"/>
    <w:rsid w:val="005A2E39"/>
    <w:rsid w:val="005A3397"/>
    <w:rsid w:val="005A47C0"/>
    <w:rsid w:val="005A53A4"/>
    <w:rsid w:val="005A5A18"/>
    <w:rsid w:val="005A5A46"/>
    <w:rsid w:val="005A60EE"/>
    <w:rsid w:val="005B03A2"/>
    <w:rsid w:val="005B0415"/>
    <w:rsid w:val="005B0C0A"/>
    <w:rsid w:val="005B1402"/>
    <w:rsid w:val="005B16F2"/>
    <w:rsid w:val="005B2E41"/>
    <w:rsid w:val="005B2E66"/>
    <w:rsid w:val="005B32B0"/>
    <w:rsid w:val="005B3584"/>
    <w:rsid w:val="005B3C79"/>
    <w:rsid w:val="005B465C"/>
    <w:rsid w:val="005B4C00"/>
    <w:rsid w:val="005B545C"/>
    <w:rsid w:val="005B56EE"/>
    <w:rsid w:val="005B652C"/>
    <w:rsid w:val="005C069E"/>
    <w:rsid w:val="005C0908"/>
    <w:rsid w:val="005C0E22"/>
    <w:rsid w:val="005C13E6"/>
    <w:rsid w:val="005C1946"/>
    <w:rsid w:val="005C31E7"/>
    <w:rsid w:val="005C370E"/>
    <w:rsid w:val="005C3DBF"/>
    <w:rsid w:val="005C4577"/>
    <w:rsid w:val="005C5213"/>
    <w:rsid w:val="005C74CE"/>
    <w:rsid w:val="005C762F"/>
    <w:rsid w:val="005D140E"/>
    <w:rsid w:val="005D18FB"/>
    <w:rsid w:val="005D21D3"/>
    <w:rsid w:val="005D2AE9"/>
    <w:rsid w:val="005D33AF"/>
    <w:rsid w:val="005D4ABF"/>
    <w:rsid w:val="005D4AC0"/>
    <w:rsid w:val="005D51AE"/>
    <w:rsid w:val="005D56E3"/>
    <w:rsid w:val="005D5A37"/>
    <w:rsid w:val="005D5C51"/>
    <w:rsid w:val="005D6291"/>
    <w:rsid w:val="005D6620"/>
    <w:rsid w:val="005D6B43"/>
    <w:rsid w:val="005D7918"/>
    <w:rsid w:val="005E0849"/>
    <w:rsid w:val="005E180A"/>
    <w:rsid w:val="005E2E11"/>
    <w:rsid w:val="005E2E69"/>
    <w:rsid w:val="005E30C2"/>
    <w:rsid w:val="005E31EB"/>
    <w:rsid w:val="005E32BD"/>
    <w:rsid w:val="005E37A4"/>
    <w:rsid w:val="005E4A5D"/>
    <w:rsid w:val="005E4AD7"/>
    <w:rsid w:val="005E51DA"/>
    <w:rsid w:val="005E5CE1"/>
    <w:rsid w:val="005E6047"/>
    <w:rsid w:val="005E6F0B"/>
    <w:rsid w:val="005E77D6"/>
    <w:rsid w:val="005F1F98"/>
    <w:rsid w:val="005F25A8"/>
    <w:rsid w:val="005F2FC8"/>
    <w:rsid w:val="005F3D10"/>
    <w:rsid w:val="005F4822"/>
    <w:rsid w:val="005F499D"/>
    <w:rsid w:val="005F4B28"/>
    <w:rsid w:val="005F4DBB"/>
    <w:rsid w:val="005F69A8"/>
    <w:rsid w:val="005F6D83"/>
    <w:rsid w:val="005F75FB"/>
    <w:rsid w:val="00602443"/>
    <w:rsid w:val="0060363D"/>
    <w:rsid w:val="00604677"/>
    <w:rsid w:val="00605321"/>
    <w:rsid w:val="006055DF"/>
    <w:rsid w:val="0060651C"/>
    <w:rsid w:val="00607321"/>
    <w:rsid w:val="00607DE8"/>
    <w:rsid w:val="006102C9"/>
    <w:rsid w:val="00610C60"/>
    <w:rsid w:val="0061136D"/>
    <w:rsid w:val="00611659"/>
    <w:rsid w:val="00613130"/>
    <w:rsid w:val="0061402C"/>
    <w:rsid w:val="00614312"/>
    <w:rsid w:val="006148EA"/>
    <w:rsid w:val="0061540F"/>
    <w:rsid w:val="0061690A"/>
    <w:rsid w:val="00616CA9"/>
    <w:rsid w:val="006174AE"/>
    <w:rsid w:val="006177DB"/>
    <w:rsid w:val="00620447"/>
    <w:rsid w:val="00621FA5"/>
    <w:rsid w:val="00622506"/>
    <w:rsid w:val="00623F59"/>
    <w:rsid w:val="00624C88"/>
    <w:rsid w:val="006268D8"/>
    <w:rsid w:val="00626CD7"/>
    <w:rsid w:val="006308F7"/>
    <w:rsid w:val="00632509"/>
    <w:rsid w:val="00633153"/>
    <w:rsid w:val="00633249"/>
    <w:rsid w:val="00633B5D"/>
    <w:rsid w:val="00633CCE"/>
    <w:rsid w:val="0063464B"/>
    <w:rsid w:val="00635D87"/>
    <w:rsid w:val="00636948"/>
    <w:rsid w:val="00640F96"/>
    <w:rsid w:val="0064100F"/>
    <w:rsid w:val="00641269"/>
    <w:rsid w:val="006413FC"/>
    <w:rsid w:val="00641919"/>
    <w:rsid w:val="0064251E"/>
    <w:rsid w:val="00644113"/>
    <w:rsid w:val="00644B3F"/>
    <w:rsid w:val="0064548B"/>
    <w:rsid w:val="006468F7"/>
    <w:rsid w:val="00646E06"/>
    <w:rsid w:val="006473CF"/>
    <w:rsid w:val="006479E7"/>
    <w:rsid w:val="0065149E"/>
    <w:rsid w:val="006526BC"/>
    <w:rsid w:val="00652FDB"/>
    <w:rsid w:val="006531D9"/>
    <w:rsid w:val="0065437C"/>
    <w:rsid w:val="00654C22"/>
    <w:rsid w:val="00654E32"/>
    <w:rsid w:val="00656914"/>
    <w:rsid w:val="00656B9D"/>
    <w:rsid w:val="00656BB2"/>
    <w:rsid w:val="006575FC"/>
    <w:rsid w:val="0066054E"/>
    <w:rsid w:val="006617DB"/>
    <w:rsid w:val="0066379F"/>
    <w:rsid w:val="0066428F"/>
    <w:rsid w:val="00665079"/>
    <w:rsid w:val="006653BC"/>
    <w:rsid w:val="00666130"/>
    <w:rsid w:val="00666C85"/>
    <w:rsid w:val="00667841"/>
    <w:rsid w:val="00667B21"/>
    <w:rsid w:val="00670390"/>
    <w:rsid w:val="00670E70"/>
    <w:rsid w:val="006718B5"/>
    <w:rsid w:val="006722CB"/>
    <w:rsid w:val="00672938"/>
    <w:rsid w:val="006737B9"/>
    <w:rsid w:val="00674056"/>
    <w:rsid w:val="006767BF"/>
    <w:rsid w:val="00680EAE"/>
    <w:rsid w:val="00681376"/>
    <w:rsid w:val="0068264F"/>
    <w:rsid w:val="006827B4"/>
    <w:rsid w:val="00683460"/>
    <w:rsid w:val="00683C1E"/>
    <w:rsid w:val="00683CEA"/>
    <w:rsid w:val="006846F0"/>
    <w:rsid w:val="00685A71"/>
    <w:rsid w:val="00685BE6"/>
    <w:rsid w:val="00686525"/>
    <w:rsid w:val="00686EF4"/>
    <w:rsid w:val="006875D7"/>
    <w:rsid w:val="00690738"/>
    <w:rsid w:val="0069180E"/>
    <w:rsid w:val="00691AD1"/>
    <w:rsid w:val="0069264E"/>
    <w:rsid w:val="006934DD"/>
    <w:rsid w:val="00696CD1"/>
    <w:rsid w:val="00697CFC"/>
    <w:rsid w:val="006A00AC"/>
    <w:rsid w:val="006A0C04"/>
    <w:rsid w:val="006A0EEF"/>
    <w:rsid w:val="006A580C"/>
    <w:rsid w:val="006A5920"/>
    <w:rsid w:val="006A6639"/>
    <w:rsid w:val="006A7724"/>
    <w:rsid w:val="006A7A4A"/>
    <w:rsid w:val="006B045F"/>
    <w:rsid w:val="006B0702"/>
    <w:rsid w:val="006B0D44"/>
    <w:rsid w:val="006B1D6E"/>
    <w:rsid w:val="006B51C4"/>
    <w:rsid w:val="006B73FD"/>
    <w:rsid w:val="006C06B4"/>
    <w:rsid w:val="006C0A3F"/>
    <w:rsid w:val="006C18B8"/>
    <w:rsid w:val="006C1E43"/>
    <w:rsid w:val="006C32B1"/>
    <w:rsid w:val="006C4306"/>
    <w:rsid w:val="006C4926"/>
    <w:rsid w:val="006C4B22"/>
    <w:rsid w:val="006C550F"/>
    <w:rsid w:val="006C7CA4"/>
    <w:rsid w:val="006C7D8D"/>
    <w:rsid w:val="006D085F"/>
    <w:rsid w:val="006D1AC4"/>
    <w:rsid w:val="006D1CA3"/>
    <w:rsid w:val="006D231C"/>
    <w:rsid w:val="006D268A"/>
    <w:rsid w:val="006D3B5A"/>
    <w:rsid w:val="006D4B9C"/>
    <w:rsid w:val="006D5725"/>
    <w:rsid w:val="006D5B58"/>
    <w:rsid w:val="006D6572"/>
    <w:rsid w:val="006D66DF"/>
    <w:rsid w:val="006D6DFF"/>
    <w:rsid w:val="006D7CA5"/>
    <w:rsid w:val="006E0430"/>
    <w:rsid w:val="006E243F"/>
    <w:rsid w:val="006E2495"/>
    <w:rsid w:val="006E3A74"/>
    <w:rsid w:val="006E3D22"/>
    <w:rsid w:val="006E3E12"/>
    <w:rsid w:val="006E3F13"/>
    <w:rsid w:val="006E4859"/>
    <w:rsid w:val="006E5E64"/>
    <w:rsid w:val="006E62C2"/>
    <w:rsid w:val="006E6673"/>
    <w:rsid w:val="006E6806"/>
    <w:rsid w:val="006E6F06"/>
    <w:rsid w:val="006F0476"/>
    <w:rsid w:val="006F163C"/>
    <w:rsid w:val="006F1B75"/>
    <w:rsid w:val="006F20B3"/>
    <w:rsid w:val="006F23EF"/>
    <w:rsid w:val="006F29D0"/>
    <w:rsid w:val="006F32C5"/>
    <w:rsid w:val="006F40F8"/>
    <w:rsid w:val="006F41EE"/>
    <w:rsid w:val="006F55DC"/>
    <w:rsid w:val="006F5F42"/>
    <w:rsid w:val="006F6BE8"/>
    <w:rsid w:val="006F6DE7"/>
    <w:rsid w:val="006F6F5F"/>
    <w:rsid w:val="006F7357"/>
    <w:rsid w:val="006F75C4"/>
    <w:rsid w:val="006F7A77"/>
    <w:rsid w:val="007023B8"/>
    <w:rsid w:val="00702D9C"/>
    <w:rsid w:val="007047CA"/>
    <w:rsid w:val="007064D3"/>
    <w:rsid w:val="00706841"/>
    <w:rsid w:val="0070788F"/>
    <w:rsid w:val="00710B74"/>
    <w:rsid w:val="007112B2"/>
    <w:rsid w:val="00714C42"/>
    <w:rsid w:val="0071543B"/>
    <w:rsid w:val="00715C2A"/>
    <w:rsid w:val="00717157"/>
    <w:rsid w:val="007175AE"/>
    <w:rsid w:val="00720A9A"/>
    <w:rsid w:val="00721682"/>
    <w:rsid w:val="00721796"/>
    <w:rsid w:val="00721E0A"/>
    <w:rsid w:val="00722544"/>
    <w:rsid w:val="0072466E"/>
    <w:rsid w:val="007251DB"/>
    <w:rsid w:val="00725752"/>
    <w:rsid w:val="007258A6"/>
    <w:rsid w:val="0072677A"/>
    <w:rsid w:val="00727847"/>
    <w:rsid w:val="00727DC5"/>
    <w:rsid w:val="00730E4D"/>
    <w:rsid w:val="007311E0"/>
    <w:rsid w:val="00731B73"/>
    <w:rsid w:val="00733401"/>
    <w:rsid w:val="007344BA"/>
    <w:rsid w:val="00734CCB"/>
    <w:rsid w:val="00734F53"/>
    <w:rsid w:val="00735D48"/>
    <w:rsid w:val="00736578"/>
    <w:rsid w:val="007366F0"/>
    <w:rsid w:val="00737A6B"/>
    <w:rsid w:val="00742C93"/>
    <w:rsid w:val="00742DF1"/>
    <w:rsid w:val="00742E42"/>
    <w:rsid w:val="00743175"/>
    <w:rsid w:val="00744822"/>
    <w:rsid w:val="007454B2"/>
    <w:rsid w:val="00745635"/>
    <w:rsid w:val="007464EC"/>
    <w:rsid w:val="00747208"/>
    <w:rsid w:val="00747F75"/>
    <w:rsid w:val="00751019"/>
    <w:rsid w:val="007512D9"/>
    <w:rsid w:val="00751FAB"/>
    <w:rsid w:val="00753C3A"/>
    <w:rsid w:val="007545E3"/>
    <w:rsid w:val="00754DBF"/>
    <w:rsid w:val="00755053"/>
    <w:rsid w:val="007578C5"/>
    <w:rsid w:val="00757AAA"/>
    <w:rsid w:val="007602F3"/>
    <w:rsid w:val="0076221F"/>
    <w:rsid w:val="00762780"/>
    <w:rsid w:val="00763011"/>
    <w:rsid w:val="00765DAF"/>
    <w:rsid w:val="00765DCB"/>
    <w:rsid w:val="0076603E"/>
    <w:rsid w:val="007662BD"/>
    <w:rsid w:val="007703BF"/>
    <w:rsid w:val="0077145E"/>
    <w:rsid w:val="00773C27"/>
    <w:rsid w:val="007740FE"/>
    <w:rsid w:val="00774307"/>
    <w:rsid w:val="00774589"/>
    <w:rsid w:val="00774C01"/>
    <w:rsid w:val="00776EB2"/>
    <w:rsid w:val="00776F8B"/>
    <w:rsid w:val="00777F24"/>
    <w:rsid w:val="007802FA"/>
    <w:rsid w:val="00781137"/>
    <w:rsid w:val="00781502"/>
    <w:rsid w:val="0078183A"/>
    <w:rsid w:val="00781BA8"/>
    <w:rsid w:val="0078307E"/>
    <w:rsid w:val="007848B6"/>
    <w:rsid w:val="00784AB9"/>
    <w:rsid w:val="00784FC8"/>
    <w:rsid w:val="00785D36"/>
    <w:rsid w:val="007871D4"/>
    <w:rsid w:val="007877CD"/>
    <w:rsid w:val="007902FC"/>
    <w:rsid w:val="007914C3"/>
    <w:rsid w:val="00792FF0"/>
    <w:rsid w:val="00793214"/>
    <w:rsid w:val="0079469A"/>
    <w:rsid w:val="00797140"/>
    <w:rsid w:val="00797D8F"/>
    <w:rsid w:val="007A04FF"/>
    <w:rsid w:val="007A469A"/>
    <w:rsid w:val="007A5233"/>
    <w:rsid w:val="007A6CA8"/>
    <w:rsid w:val="007A7672"/>
    <w:rsid w:val="007B14DA"/>
    <w:rsid w:val="007B2FDA"/>
    <w:rsid w:val="007B340B"/>
    <w:rsid w:val="007B34BC"/>
    <w:rsid w:val="007B3F41"/>
    <w:rsid w:val="007B3FD9"/>
    <w:rsid w:val="007B4D7B"/>
    <w:rsid w:val="007B6907"/>
    <w:rsid w:val="007B6C86"/>
    <w:rsid w:val="007C03D0"/>
    <w:rsid w:val="007C07D5"/>
    <w:rsid w:val="007C0DA7"/>
    <w:rsid w:val="007C1877"/>
    <w:rsid w:val="007C275F"/>
    <w:rsid w:val="007C2E8C"/>
    <w:rsid w:val="007C56ED"/>
    <w:rsid w:val="007C5F83"/>
    <w:rsid w:val="007D0C6F"/>
    <w:rsid w:val="007D0D61"/>
    <w:rsid w:val="007D13DD"/>
    <w:rsid w:val="007D200A"/>
    <w:rsid w:val="007D2748"/>
    <w:rsid w:val="007D390F"/>
    <w:rsid w:val="007D4A89"/>
    <w:rsid w:val="007E02E5"/>
    <w:rsid w:val="007E115C"/>
    <w:rsid w:val="007E1BC5"/>
    <w:rsid w:val="007E292D"/>
    <w:rsid w:val="007E3166"/>
    <w:rsid w:val="007E35B1"/>
    <w:rsid w:val="007E55FE"/>
    <w:rsid w:val="007E5F69"/>
    <w:rsid w:val="007F0B7C"/>
    <w:rsid w:val="007F0EAF"/>
    <w:rsid w:val="007F130E"/>
    <w:rsid w:val="007F213C"/>
    <w:rsid w:val="007F27FC"/>
    <w:rsid w:val="007F4214"/>
    <w:rsid w:val="007F48BD"/>
    <w:rsid w:val="007F4D65"/>
    <w:rsid w:val="007F5443"/>
    <w:rsid w:val="007F5C67"/>
    <w:rsid w:val="007F68C9"/>
    <w:rsid w:val="007F7424"/>
    <w:rsid w:val="008007C5"/>
    <w:rsid w:val="008012D0"/>
    <w:rsid w:val="00801398"/>
    <w:rsid w:val="00801E27"/>
    <w:rsid w:val="00803089"/>
    <w:rsid w:val="00804260"/>
    <w:rsid w:val="008055B7"/>
    <w:rsid w:val="00806818"/>
    <w:rsid w:val="0080699C"/>
    <w:rsid w:val="00806E15"/>
    <w:rsid w:val="00812CED"/>
    <w:rsid w:val="008134BD"/>
    <w:rsid w:val="00814C45"/>
    <w:rsid w:val="008152DD"/>
    <w:rsid w:val="00815761"/>
    <w:rsid w:val="00815B6B"/>
    <w:rsid w:val="00815DCC"/>
    <w:rsid w:val="008163EE"/>
    <w:rsid w:val="00816719"/>
    <w:rsid w:val="00817688"/>
    <w:rsid w:val="00820982"/>
    <w:rsid w:val="008217A0"/>
    <w:rsid w:val="00821A0A"/>
    <w:rsid w:val="00823733"/>
    <w:rsid w:val="00823D8E"/>
    <w:rsid w:val="008245D4"/>
    <w:rsid w:val="00824D0B"/>
    <w:rsid w:val="00824E0F"/>
    <w:rsid w:val="00833EE8"/>
    <w:rsid w:val="00834F91"/>
    <w:rsid w:val="008401A0"/>
    <w:rsid w:val="008404D4"/>
    <w:rsid w:val="00840838"/>
    <w:rsid w:val="00841E41"/>
    <w:rsid w:val="00841F64"/>
    <w:rsid w:val="008435D0"/>
    <w:rsid w:val="0084393C"/>
    <w:rsid w:val="00844549"/>
    <w:rsid w:val="008502B8"/>
    <w:rsid w:val="00850AD0"/>
    <w:rsid w:val="0085334F"/>
    <w:rsid w:val="0085354E"/>
    <w:rsid w:val="00853576"/>
    <w:rsid w:val="0085589B"/>
    <w:rsid w:val="00856653"/>
    <w:rsid w:val="00856DEE"/>
    <w:rsid w:val="008610E6"/>
    <w:rsid w:val="008614FE"/>
    <w:rsid w:val="00861D41"/>
    <w:rsid w:val="008622F8"/>
    <w:rsid w:val="008635A1"/>
    <w:rsid w:val="00863988"/>
    <w:rsid w:val="00863C74"/>
    <w:rsid w:val="00863EDB"/>
    <w:rsid w:val="0086448C"/>
    <w:rsid w:val="00864A33"/>
    <w:rsid w:val="00865B34"/>
    <w:rsid w:val="0086613A"/>
    <w:rsid w:val="00870AE2"/>
    <w:rsid w:val="00873584"/>
    <w:rsid w:val="008735C9"/>
    <w:rsid w:val="00873D90"/>
    <w:rsid w:val="00873FCD"/>
    <w:rsid w:val="00874FCE"/>
    <w:rsid w:val="0087517F"/>
    <w:rsid w:val="00875787"/>
    <w:rsid w:val="00875ACD"/>
    <w:rsid w:val="00880420"/>
    <w:rsid w:val="00881630"/>
    <w:rsid w:val="00881C10"/>
    <w:rsid w:val="0088207C"/>
    <w:rsid w:val="00882175"/>
    <w:rsid w:val="00882B9B"/>
    <w:rsid w:val="00882EBC"/>
    <w:rsid w:val="0088317A"/>
    <w:rsid w:val="00883541"/>
    <w:rsid w:val="00884635"/>
    <w:rsid w:val="008902AF"/>
    <w:rsid w:val="00890AE7"/>
    <w:rsid w:val="0089181E"/>
    <w:rsid w:val="00891AFE"/>
    <w:rsid w:val="00893BF1"/>
    <w:rsid w:val="008940DE"/>
    <w:rsid w:val="008953C8"/>
    <w:rsid w:val="00896420"/>
    <w:rsid w:val="008972AF"/>
    <w:rsid w:val="008A017E"/>
    <w:rsid w:val="008A0D24"/>
    <w:rsid w:val="008A126F"/>
    <w:rsid w:val="008A1925"/>
    <w:rsid w:val="008A19F0"/>
    <w:rsid w:val="008A1B45"/>
    <w:rsid w:val="008A408F"/>
    <w:rsid w:val="008A4B1A"/>
    <w:rsid w:val="008A5687"/>
    <w:rsid w:val="008A6567"/>
    <w:rsid w:val="008A6E71"/>
    <w:rsid w:val="008A7E2C"/>
    <w:rsid w:val="008B0099"/>
    <w:rsid w:val="008B1334"/>
    <w:rsid w:val="008B15A3"/>
    <w:rsid w:val="008B295A"/>
    <w:rsid w:val="008B4CD9"/>
    <w:rsid w:val="008B5B15"/>
    <w:rsid w:val="008B5EF2"/>
    <w:rsid w:val="008B6358"/>
    <w:rsid w:val="008B6438"/>
    <w:rsid w:val="008B68CB"/>
    <w:rsid w:val="008B6C5D"/>
    <w:rsid w:val="008B6CDB"/>
    <w:rsid w:val="008B73C6"/>
    <w:rsid w:val="008B74FB"/>
    <w:rsid w:val="008B7C34"/>
    <w:rsid w:val="008C0564"/>
    <w:rsid w:val="008C0779"/>
    <w:rsid w:val="008C1209"/>
    <w:rsid w:val="008C1AD1"/>
    <w:rsid w:val="008C1D23"/>
    <w:rsid w:val="008C1DAF"/>
    <w:rsid w:val="008C2545"/>
    <w:rsid w:val="008C2C2D"/>
    <w:rsid w:val="008C5309"/>
    <w:rsid w:val="008C5E67"/>
    <w:rsid w:val="008C611A"/>
    <w:rsid w:val="008C653C"/>
    <w:rsid w:val="008C685B"/>
    <w:rsid w:val="008C6C16"/>
    <w:rsid w:val="008C6FED"/>
    <w:rsid w:val="008C733B"/>
    <w:rsid w:val="008C75D4"/>
    <w:rsid w:val="008D0878"/>
    <w:rsid w:val="008D0F1D"/>
    <w:rsid w:val="008D1BD0"/>
    <w:rsid w:val="008D22D6"/>
    <w:rsid w:val="008D299C"/>
    <w:rsid w:val="008D2B63"/>
    <w:rsid w:val="008D2E09"/>
    <w:rsid w:val="008D33DA"/>
    <w:rsid w:val="008D46B7"/>
    <w:rsid w:val="008D4C2C"/>
    <w:rsid w:val="008D4DA8"/>
    <w:rsid w:val="008D4EEB"/>
    <w:rsid w:val="008D6485"/>
    <w:rsid w:val="008D64C1"/>
    <w:rsid w:val="008D7E17"/>
    <w:rsid w:val="008D7E38"/>
    <w:rsid w:val="008E086C"/>
    <w:rsid w:val="008E0DA3"/>
    <w:rsid w:val="008E2F70"/>
    <w:rsid w:val="008E3E6B"/>
    <w:rsid w:val="008E3F35"/>
    <w:rsid w:val="008E3FD5"/>
    <w:rsid w:val="008E401C"/>
    <w:rsid w:val="008E4C69"/>
    <w:rsid w:val="008E4F34"/>
    <w:rsid w:val="008E608A"/>
    <w:rsid w:val="008E6420"/>
    <w:rsid w:val="008E6763"/>
    <w:rsid w:val="008E7EFE"/>
    <w:rsid w:val="008F026B"/>
    <w:rsid w:val="008F2C25"/>
    <w:rsid w:val="008F3233"/>
    <w:rsid w:val="008F33CF"/>
    <w:rsid w:val="008F34EA"/>
    <w:rsid w:val="008F49CF"/>
    <w:rsid w:val="008F5B1F"/>
    <w:rsid w:val="008F661F"/>
    <w:rsid w:val="008F6E13"/>
    <w:rsid w:val="0090010D"/>
    <w:rsid w:val="0090076F"/>
    <w:rsid w:val="0090080B"/>
    <w:rsid w:val="00901439"/>
    <w:rsid w:val="00901D41"/>
    <w:rsid w:val="009048E3"/>
    <w:rsid w:val="0090538E"/>
    <w:rsid w:val="00905F0A"/>
    <w:rsid w:val="00906D32"/>
    <w:rsid w:val="00911842"/>
    <w:rsid w:val="00911889"/>
    <w:rsid w:val="00911899"/>
    <w:rsid w:val="0091397C"/>
    <w:rsid w:val="00920E79"/>
    <w:rsid w:val="0092368A"/>
    <w:rsid w:val="00924AF1"/>
    <w:rsid w:val="0092504D"/>
    <w:rsid w:val="00925086"/>
    <w:rsid w:val="00925501"/>
    <w:rsid w:val="00925AC2"/>
    <w:rsid w:val="00925AEE"/>
    <w:rsid w:val="00927415"/>
    <w:rsid w:val="00927757"/>
    <w:rsid w:val="00927E41"/>
    <w:rsid w:val="00930857"/>
    <w:rsid w:val="0093117E"/>
    <w:rsid w:val="00931AC0"/>
    <w:rsid w:val="00931C52"/>
    <w:rsid w:val="009331F3"/>
    <w:rsid w:val="00933378"/>
    <w:rsid w:val="00933BB9"/>
    <w:rsid w:val="0093698B"/>
    <w:rsid w:val="00936B54"/>
    <w:rsid w:val="009376CB"/>
    <w:rsid w:val="00937D10"/>
    <w:rsid w:val="009404EC"/>
    <w:rsid w:val="00942F3D"/>
    <w:rsid w:val="00943D55"/>
    <w:rsid w:val="00943E2F"/>
    <w:rsid w:val="00944EAE"/>
    <w:rsid w:val="00944F46"/>
    <w:rsid w:val="009455A8"/>
    <w:rsid w:val="00945ABF"/>
    <w:rsid w:val="0094600C"/>
    <w:rsid w:val="00946433"/>
    <w:rsid w:val="00947E46"/>
    <w:rsid w:val="009506A1"/>
    <w:rsid w:val="00950D67"/>
    <w:rsid w:val="00950ED5"/>
    <w:rsid w:val="009514C3"/>
    <w:rsid w:val="00953CB4"/>
    <w:rsid w:val="00955C81"/>
    <w:rsid w:val="009572CE"/>
    <w:rsid w:val="009573F3"/>
    <w:rsid w:val="0095787A"/>
    <w:rsid w:val="00961204"/>
    <w:rsid w:val="00961550"/>
    <w:rsid w:val="00961967"/>
    <w:rsid w:val="00962071"/>
    <w:rsid w:val="009628F6"/>
    <w:rsid w:val="00962CA6"/>
    <w:rsid w:val="00962CAA"/>
    <w:rsid w:val="009630FE"/>
    <w:rsid w:val="009638FA"/>
    <w:rsid w:val="00964746"/>
    <w:rsid w:val="009647FC"/>
    <w:rsid w:val="0096498B"/>
    <w:rsid w:val="009664AA"/>
    <w:rsid w:val="009676F6"/>
    <w:rsid w:val="009701B5"/>
    <w:rsid w:val="0097089C"/>
    <w:rsid w:val="00970C3D"/>
    <w:rsid w:val="009734DA"/>
    <w:rsid w:val="009743DF"/>
    <w:rsid w:val="00974C0D"/>
    <w:rsid w:val="00974C1D"/>
    <w:rsid w:val="0097581A"/>
    <w:rsid w:val="00976928"/>
    <w:rsid w:val="0098056A"/>
    <w:rsid w:val="009807DF"/>
    <w:rsid w:val="00980F8D"/>
    <w:rsid w:val="0098162F"/>
    <w:rsid w:val="00984AA5"/>
    <w:rsid w:val="00984B87"/>
    <w:rsid w:val="009852BD"/>
    <w:rsid w:val="0098580C"/>
    <w:rsid w:val="00985966"/>
    <w:rsid w:val="0098655A"/>
    <w:rsid w:val="00986C84"/>
    <w:rsid w:val="00987335"/>
    <w:rsid w:val="009919EF"/>
    <w:rsid w:val="00992A1A"/>
    <w:rsid w:val="00992E87"/>
    <w:rsid w:val="00995E12"/>
    <w:rsid w:val="0099608A"/>
    <w:rsid w:val="00997B50"/>
    <w:rsid w:val="009A4330"/>
    <w:rsid w:val="009A5052"/>
    <w:rsid w:val="009A50C6"/>
    <w:rsid w:val="009A546D"/>
    <w:rsid w:val="009A5FAA"/>
    <w:rsid w:val="009A67B8"/>
    <w:rsid w:val="009A7F66"/>
    <w:rsid w:val="009B0008"/>
    <w:rsid w:val="009B0237"/>
    <w:rsid w:val="009B0AED"/>
    <w:rsid w:val="009B12EB"/>
    <w:rsid w:val="009B17F2"/>
    <w:rsid w:val="009B3DFD"/>
    <w:rsid w:val="009B3ED1"/>
    <w:rsid w:val="009B7779"/>
    <w:rsid w:val="009B7D40"/>
    <w:rsid w:val="009B7EBD"/>
    <w:rsid w:val="009C159F"/>
    <w:rsid w:val="009C1AF7"/>
    <w:rsid w:val="009C36EC"/>
    <w:rsid w:val="009C4B1C"/>
    <w:rsid w:val="009C52B7"/>
    <w:rsid w:val="009C59FE"/>
    <w:rsid w:val="009C6350"/>
    <w:rsid w:val="009D0220"/>
    <w:rsid w:val="009D2FDC"/>
    <w:rsid w:val="009D304D"/>
    <w:rsid w:val="009D338B"/>
    <w:rsid w:val="009D4DFD"/>
    <w:rsid w:val="009D5BB1"/>
    <w:rsid w:val="009D62D0"/>
    <w:rsid w:val="009D7728"/>
    <w:rsid w:val="009D7CE8"/>
    <w:rsid w:val="009E08EB"/>
    <w:rsid w:val="009E114C"/>
    <w:rsid w:val="009E22F7"/>
    <w:rsid w:val="009E32DB"/>
    <w:rsid w:val="009E7B17"/>
    <w:rsid w:val="009F08AB"/>
    <w:rsid w:val="009F0965"/>
    <w:rsid w:val="009F1AFB"/>
    <w:rsid w:val="009F32D8"/>
    <w:rsid w:val="009F3646"/>
    <w:rsid w:val="009F39C6"/>
    <w:rsid w:val="009F3E90"/>
    <w:rsid w:val="009F499E"/>
    <w:rsid w:val="009F51F5"/>
    <w:rsid w:val="009F5E00"/>
    <w:rsid w:val="009F6E1F"/>
    <w:rsid w:val="009F7C46"/>
    <w:rsid w:val="00A002B2"/>
    <w:rsid w:val="00A00F95"/>
    <w:rsid w:val="00A02AF2"/>
    <w:rsid w:val="00A02CDA"/>
    <w:rsid w:val="00A0391E"/>
    <w:rsid w:val="00A03A81"/>
    <w:rsid w:val="00A04AD7"/>
    <w:rsid w:val="00A05B9A"/>
    <w:rsid w:val="00A05E44"/>
    <w:rsid w:val="00A10357"/>
    <w:rsid w:val="00A10BC2"/>
    <w:rsid w:val="00A10C4F"/>
    <w:rsid w:val="00A10D45"/>
    <w:rsid w:val="00A11BB3"/>
    <w:rsid w:val="00A11D58"/>
    <w:rsid w:val="00A1225D"/>
    <w:rsid w:val="00A12D9D"/>
    <w:rsid w:val="00A13C72"/>
    <w:rsid w:val="00A13CF1"/>
    <w:rsid w:val="00A16B18"/>
    <w:rsid w:val="00A217F8"/>
    <w:rsid w:val="00A222D7"/>
    <w:rsid w:val="00A23055"/>
    <w:rsid w:val="00A2359C"/>
    <w:rsid w:val="00A27754"/>
    <w:rsid w:val="00A27C99"/>
    <w:rsid w:val="00A30A7B"/>
    <w:rsid w:val="00A32365"/>
    <w:rsid w:val="00A33EB0"/>
    <w:rsid w:val="00A34055"/>
    <w:rsid w:val="00A351D8"/>
    <w:rsid w:val="00A356F5"/>
    <w:rsid w:val="00A35746"/>
    <w:rsid w:val="00A36ABE"/>
    <w:rsid w:val="00A3777A"/>
    <w:rsid w:val="00A40E96"/>
    <w:rsid w:val="00A41CB2"/>
    <w:rsid w:val="00A41D88"/>
    <w:rsid w:val="00A420C7"/>
    <w:rsid w:val="00A43937"/>
    <w:rsid w:val="00A44BAF"/>
    <w:rsid w:val="00A45057"/>
    <w:rsid w:val="00A45872"/>
    <w:rsid w:val="00A45C0E"/>
    <w:rsid w:val="00A466FF"/>
    <w:rsid w:val="00A46CCA"/>
    <w:rsid w:val="00A46FA5"/>
    <w:rsid w:val="00A4731C"/>
    <w:rsid w:val="00A5122A"/>
    <w:rsid w:val="00A526ED"/>
    <w:rsid w:val="00A53676"/>
    <w:rsid w:val="00A53BF4"/>
    <w:rsid w:val="00A54248"/>
    <w:rsid w:val="00A55938"/>
    <w:rsid w:val="00A57102"/>
    <w:rsid w:val="00A61D6A"/>
    <w:rsid w:val="00A62AE9"/>
    <w:rsid w:val="00A638B3"/>
    <w:rsid w:val="00A6465A"/>
    <w:rsid w:val="00A6580A"/>
    <w:rsid w:val="00A65845"/>
    <w:rsid w:val="00A66D3C"/>
    <w:rsid w:val="00A66F18"/>
    <w:rsid w:val="00A6718A"/>
    <w:rsid w:val="00A67287"/>
    <w:rsid w:val="00A703F9"/>
    <w:rsid w:val="00A70A75"/>
    <w:rsid w:val="00A71089"/>
    <w:rsid w:val="00A72744"/>
    <w:rsid w:val="00A73655"/>
    <w:rsid w:val="00A74E1B"/>
    <w:rsid w:val="00A75211"/>
    <w:rsid w:val="00A7591D"/>
    <w:rsid w:val="00A764A9"/>
    <w:rsid w:val="00A76AA3"/>
    <w:rsid w:val="00A771B2"/>
    <w:rsid w:val="00A77630"/>
    <w:rsid w:val="00A7763A"/>
    <w:rsid w:val="00A77C98"/>
    <w:rsid w:val="00A800BA"/>
    <w:rsid w:val="00A8012C"/>
    <w:rsid w:val="00A81412"/>
    <w:rsid w:val="00A825F4"/>
    <w:rsid w:val="00A84705"/>
    <w:rsid w:val="00A84DF8"/>
    <w:rsid w:val="00A85152"/>
    <w:rsid w:val="00A86215"/>
    <w:rsid w:val="00A867C6"/>
    <w:rsid w:val="00A86A2E"/>
    <w:rsid w:val="00A871D3"/>
    <w:rsid w:val="00A90BB2"/>
    <w:rsid w:val="00A90DA5"/>
    <w:rsid w:val="00A92664"/>
    <w:rsid w:val="00A92C2E"/>
    <w:rsid w:val="00A93C4F"/>
    <w:rsid w:val="00A94D68"/>
    <w:rsid w:val="00A9570C"/>
    <w:rsid w:val="00A976B6"/>
    <w:rsid w:val="00A979EE"/>
    <w:rsid w:val="00A97BEC"/>
    <w:rsid w:val="00AA218F"/>
    <w:rsid w:val="00AA3FB1"/>
    <w:rsid w:val="00AA565D"/>
    <w:rsid w:val="00AA5C1F"/>
    <w:rsid w:val="00AA5D47"/>
    <w:rsid w:val="00AA6EDB"/>
    <w:rsid w:val="00AB05CC"/>
    <w:rsid w:val="00AB2AB3"/>
    <w:rsid w:val="00AB3406"/>
    <w:rsid w:val="00AB4EA9"/>
    <w:rsid w:val="00AB50AD"/>
    <w:rsid w:val="00AB53F5"/>
    <w:rsid w:val="00AB55C9"/>
    <w:rsid w:val="00AB67A5"/>
    <w:rsid w:val="00AB7B69"/>
    <w:rsid w:val="00AB7B80"/>
    <w:rsid w:val="00AB7D0D"/>
    <w:rsid w:val="00AC28E0"/>
    <w:rsid w:val="00AC3EEC"/>
    <w:rsid w:val="00AC4060"/>
    <w:rsid w:val="00AC4993"/>
    <w:rsid w:val="00AC52B6"/>
    <w:rsid w:val="00AC6436"/>
    <w:rsid w:val="00AC722B"/>
    <w:rsid w:val="00AD0499"/>
    <w:rsid w:val="00AD08F0"/>
    <w:rsid w:val="00AD0DCF"/>
    <w:rsid w:val="00AD2600"/>
    <w:rsid w:val="00AD4467"/>
    <w:rsid w:val="00AD45FB"/>
    <w:rsid w:val="00AD530E"/>
    <w:rsid w:val="00AD5A01"/>
    <w:rsid w:val="00AD6026"/>
    <w:rsid w:val="00AD6A17"/>
    <w:rsid w:val="00AD72B7"/>
    <w:rsid w:val="00AE0F41"/>
    <w:rsid w:val="00AE0F55"/>
    <w:rsid w:val="00AE18E2"/>
    <w:rsid w:val="00AE1FCC"/>
    <w:rsid w:val="00AE220D"/>
    <w:rsid w:val="00AE484F"/>
    <w:rsid w:val="00AE563D"/>
    <w:rsid w:val="00AE5A45"/>
    <w:rsid w:val="00AE5B0F"/>
    <w:rsid w:val="00AF1FAB"/>
    <w:rsid w:val="00AF1FD2"/>
    <w:rsid w:val="00AF31DC"/>
    <w:rsid w:val="00AF451D"/>
    <w:rsid w:val="00AF53F9"/>
    <w:rsid w:val="00AF5E60"/>
    <w:rsid w:val="00AF6107"/>
    <w:rsid w:val="00AF736C"/>
    <w:rsid w:val="00AF74B3"/>
    <w:rsid w:val="00AF75A3"/>
    <w:rsid w:val="00B00E17"/>
    <w:rsid w:val="00B01E10"/>
    <w:rsid w:val="00B04005"/>
    <w:rsid w:val="00B041A0"/>
    <w:rsid w:val="00B05387"/>
    <w:rsid w:val="00B069C3"/>
    <w:rsid w:val="00B06C77"/>
    <w:rsid w:val="00B07602"/>
    <w:rsid w:val="00B1037B"/>
    <w:rsid w:val="00B10628"/>
    <w:rsid w:val="00B11FE8"/>
    <w:rsid w:val="00B12989"/>
    <w:rsid w:val="00B13121"/>
    <w:rsid w:val="00B135D7"/>
    <w:rsid w:val="00B13CEE"/>
    <w:rsid w:val="00B14D11"/>
    <w:rsid w:val="00B1616D"/>
    <w:rsid w:val="00B20677"/>
    <w:rsid w:val="00B209C5"/>
    <w:rsid w:val="00B214DA"/>
    <w:rsid w:val="00B235A8"/>
    <w:rsid w:val="00B235F7"/>
    <w:rsid w:val="00B25DB7"/>
    <w:rsid w:val="00B2679C"/>
    <w:rsid w:val="00B26DAF"/>
    <w:rsid w:val="00B3007C"/>
    <w:rsid w:val="00B32AAB"/>
    <w:rsid w:val="00B3346C"/>
    <w:rsid w:val="00B3367A"/>
    <w:rsid w:val="00B34271"/>
    <w:rsid w:val="00B34579"/>
    <w:rsid w:val="00B35743"/>
    <w:rsid w:val="00B358C0"/>
    <w:rsid w:val="00B3637A"/>
    <w:rsid w:val="00B36515"/>
    <w:rsid w:val="00B3698F"/>
    <w:rsid w:val="00B373D4"/>
    <w:rsid w:val="00B40338"/>
    <w:rsid w:val="00B40B17"/>
    <w:rsid w:val="00B40D3C"/>
    <w:rsid w:val="00B40E99"/>
    <w:rsid w:val="00B418A4"/>
    <w:rsid w:val="00B42EF7"/>
    <w:rsid w:val="00B4653B"/>
    <w:rsid w:val="00B46E91"/>
    <w:rsid w:val="00B4715D"/>
    <w:rsid w:val="00B472B8"/>
    <w:rsid w:val="00B47C71"/>
    <w:rsid w:val="00B516BE"/>
    <w:rsid w:val="00B51BB8"/>
    <w:rsid w:val="00B51CAD"/>
    <w:rsid w:val="00B51CF9"/>
    <w:rsid w:val="00B532E0"/>
    <w:rsid w:val="00B538B9"/>
    <w:rsid w:val="00B53AAF"/>
    <w:rsid w:val="00B54016"/>
    <w:rsid w:val="00B5428E"/>
    <w:rsid w:val="00B54E8F"/>
    <w:rsid w:val="00B55364"/>
    <w:rsid w:val="00B576E6"/>
    <w:rsid w:val="00B6015C"/>
    <w:rsid w:val="00B60CC8"/>
    <w:rsid w:val="00B61394"/>
    <w:rsid w:val="00B62A30"/>
    <w:rsid w:val="00B6303C"/>
    <w:rsid w:val="00B634FC"/>
    <w:rsid w:val="00B63656"/>
    <w:rsid w:val="00B639D4"/>
    <w:rsid w:val="00B641B0"/>
    <w:rsid w:val="00B642B7"/>
    <w:rsid w:val="00B64539"/>
    <w:rsid w:val="00B658C1"/>
    <w:rsid w:val="00B65C01"/>
    <w:rsid w:val="00B66308"/>
    <w:rsid w:val="00B66748"/>
    <w:rsid w:val="00B66B04"/>
    <w:rsid w:val="00B672D6"/>
    <w:rsid w:val="00B6747B"/>
    <w:rsid w:val="00B701FD"/>
    <w:rsid w:val="00B72178"/>
    <w:rsid w:val="00B72EDB"/>
    <w:rsid w:val="00B7314C"/>
    <w:rsid w:val="00B73267"/>
    <w:rsid w:val="00B73B60"/>
    <w:rsid w:val="00B74419"/>
    <w:rsid w:val="00B74797"/>
    <w:rsid w:val="00B747F1"/>
    <w:rsid w:val="00B76037"/>
    <w:rsid w:val="00B82151"/>
    <w:rsid w:val="00B83188"/>
    <w:rsid w:val="00B8340D"/>
    <w:rsid w:val="00B85EFF"/>
    <w:rsid w:val="00B86072"/>
    <w:rsid w:val="00B86A21"/>
    <w:rsid w:val="00B86B17"/>
    <w:rsid w:val="00B87768"/>
    <w:rsid w:val="00B90974"/>
    <w:rsid w:val="00B912C0"/>
    <w:rsid w:val="00B913E8"/>
    <w:rsid w:val="00B91A12"/>
    <w:rsid w:val="00B91FFE"/>
    <w:rsid w:val="00B920A0"/>
    <w:rsid w:val="00B92B69"/>
    <w:rsid w:val="00B958B0"/>
    <w:rsid w:val="00B963B0"/>
    <w:rsid w:val="00B96538"/>
    <w:rsid w:val="00B96B5D"/>
    <w:rsid w:val="00BA1B4E"/>
    <w:rsid w:val="00BA2D3A"/>
    <w:rsid w:val="00BA30F4"/>
    <w:rsid w:val="00BA4B0D"/>
    <w:rsid w:val="00BA56B4"/>
    <w:rsid w:val="00BA5E39"/>
    <w:rsid w:val="00BA71F6"/>
    <w:rsid w:val="00BB0D01"/>
    <w:rsid w:val="00BB2028"/>
    <w:rsid w:val="00BB2C9F"/>
    <w:rsid w:val="00BB371E"/>
    <w:rsid w:val="00BB3A29"/>
    <w:rsid w:val="00BB536A"/>
    <w:rsid w:val="00BB540F"/>
    <w:rsid w:val="00BB5CAD"/>
    <w:rsid w:val="00BB6073"/>
    <w:rsid w:val="00BB6E51"/>
    <w:rsid w:val="00BB6FF0"/>
    <w:rsid w:val="00BB758D"/>
    <w:rsid w:val="00BB778F"/>
    <w:rsid w:val="00BB7B67"/>
    <w:rsid w:val="00BC08C5"/>
    <w:rsid w:val="00BC119F"/>
    <w:rsid w:val="00BC1684"/>
    <w:rsid w:val="00BC1BC6"/>
    <w:rsid w:val="00BC1E71"/>
    <w:rsid w:val="00BC2412"/>
    <w:rsid w:val="00BC3823"/>
    <w:rsid w:val="00BC3A04"/>
    <w:rsid w:val="00BC5678"/>
    <w:rsid w:val="00BC5947"/>
    <w:rsid w:val="00BC5C97"/>
    <w:rsid w:val="00BC6986"/>
    <w:rsid w:val="00BC7E17"/>
    <w:rsid w:val="00BD023C"/>
    <w:rsid w:val="00BD0852"/>
    <w:rsid w:val="00BD0C2D"/>
    <w:rsid w:val="00BD14AD"/>
    <w:rsid w:val="00BD1500"/>
    <w:rsid w:val="00BD27DF"/>
    <w:rsid w:val="00BD326D"/>
    <w:rsid w:val="00BD4E30"/>
    <w:rsid w:val="00BD5093"/>
    <w:rsid w:val="00BD52B7"/>
    <w:rsid w:val="00BD5421"/>
    <w:rsid w:val="00BD7AF9"/>
    <w:rsid w:val="00BE0BA3"/>
    <w:rsid w:val="00BE0F3C"/>
    <w:rsid w:val="00BE155F"/>
    <w:rsid w:val="00BE1AEA"/>
    <w:rsid w:val="00BE22BC"/>
    <w:rsid w:val="00BE2D95"/>
    <w:rsid w:val="00BE3B03"/>
    <w:rsid w:val="00BE4079"/>
    <w:rsid w:val="00BE463B"/>
    <w:rsid w:val="00BE483F"/>
    <w:rsid w:val="00BE5490"/>
    <w:rsid w:val="00BE7654"/>
    <w:rsid w:val="00BF17A9"/>
    <w:rsid w:val="00BF37D2"/>
    <w:rsid w:val="00BF54CF"/>
    <w:rsid w:val="00BF6BA9"/>
    <w:rsid w:val="00BF73C1"/>
    <w:rsid w:val="00C00971"/>
    <w:rsid w:val="00C010E7"/>
    <w:rsid w:val="00C01CE2"/>
    <w:rsid w:val="00C01F5E"/>
    <w:rsid w:val="00C02222"/>
    <w:rsid w:val="00C02562"/>
    <w:rsid w:val="00C02A13"/>
    <w:rsid w:val="00C0307B"/>
    <w:rsid w:val="00C0483A"/>
    <w:rsid w:val="00C070C3"/>
    <w:rsid w:val="00C072D1"/>
    <w:rsid w:val="00C1025C"/>
    <w:rsid w:val="00C116E9"/>
    <w:rsid w:val="00C1293A"/>
    <w:rsid w:val="00C12B91"/>
    <w:rsid w:val="00C12EBA"/>
    <w:rsid w:val="00C15930"/>
    <w:rsid w:val="00C1595C"/>
    <w:rsid w:val="00C15DF4"/>
    <w:rsid w:val="00C15E91"/>
    <w:rsid w:val="00C20CD3"/>
    <w:rsid w:val="00C20D82"/>
    <w:rsid w:val="00C219A6"/>
    <w:rsid w:val="00C21FA8"/>
    <w:rsid w:val="00C224B9"/>
    <w:rsid w:val="00C226F6"/>
    <w:rsid w:val="00C244F0"/>
    <w:rsid w:val="00C25CAF"/>
    <w:rsid w:val="00C2723C"/>
    <w:rsid w:val="00C273B1"/>
    <w:rsid w:val="00C27482"/>
    <w:rsid w:val="00C30FD9"/>
    <w:rsid w:val="00C31B48"/>
    <w:rsid w:val="00C323EB"/>
    <w:rsid w:val="00C326C5"/>
    <w:rsid w:val="00C32B41"/>
    <w:rsid w:val="00C32BA3"/>
    <w:rsid w:val="00C3749C"/>
    <w:rsid w:val="00C40BE5"/>
    <w:rsid w:val="00C40F11"/>
    <w:rsid w:val="00C423CA"/>
    <w:rsid w:val="00C42A5A"/>
    <w:rsid w:val="00C436FA"/>
    <w:rsid w:val="00C438AD"/>
    <w:rsid w:val="00C444C4"/>
    <w:rsid w:val="00C4478C"/>
    <w:rsid w:val="00C458D9"/>
    <w:rsid w:val="00C465F4"/>
    <w:rsid w:val="00C46BDF"/>
    <w:rsid w:val="00C47DB7"/>
    <w:rsid w:val="00C50BDF"/>
    <w:rsid w:val="00C50F1C"/>
    <w:rsid w:val="00C5133F"/>
    <w:rsid w:val="00C5218D"/>
    <w:rsid w:val="00C521B4"/>
    <w:rsid w:val="00C52566"/>
    <w:rsid w:val="00C530ED"/>
    <w:rsid w:val="00C5343C"/>
    <w:rsid w:val="00C53443"/>
    <w:rsid w:val="00C534B7"/>
    <w:rsid w:val="00C53823"/>
    <w:rsid w:val="00C55C96"/>
    <w:rsid w:val="00C56FF3"/>
    <w:rsid w:val="00C57075"/>
    <w:rsid w:val="00C575DD"/>
    <w:rsid w:val="00C608B1"/>
    <w:rsid w:val="00C60D69"/>
    <w:rsid w:val="00C60FF5"/>
    <w:rsid w:val="00C62D6F"/>
    <w:rsid w:val="00C6341F"/>
    <w:rsid w:val="00C63EEB"/>
    <w:rsid w:val="00C64E8D"/>
    <w:rsid w:val="00C65089"/>
    <w:rsid w:val="00C652FF"/>
    <w:rsid w:val="00C66BCF"/>
    <w:rsid w:val="00C66DE6"/>
    <w:rsid w:val="00C713DB"/>
    <w:rsid w:val="00C71607"/>
    <w:rsid w:val="00C72F96"/>
    <w:rsid w:val="00C736CF"/>
    <w:rsid w:val="00C73A44"/>
    <w:rsid w:val="00C73FB9"/>
    <w:rsid w:val="00C74223"/>
    <w:rsid w:val="00C748D3"/>
    <w:rsid w:val="00C75D7D"/>
    <w:rsid w:val="00C80A7A"/>
    <w:rsid w:val="00C80F7B"/>
    <w:rsid w:val="00C8279A"/>
    <w:rsid w:val="00C832AF"/>
    <w:rsid w:val="00C835E9"/>
    <w:rsid w:val="00C840AB"/>
    <w:rsid w:val="00C8550E"/>
    <w:rsid w:val="00C855C7"/>
    <w:rsid w:val="00C86704"/>
    <w:rsid w:val="00C86E44"/>
    <w:rsid w:val="00C8793B"/>
    <w:rsid w:val="00C9193F"/>
    <w:rsid w:val="00C92E52"/>
    <w:rsid w:val="00C92E58"/>
    <w:rsid w:val="00C933E9"/>
    <w:rsid w:val="00C93D71"/>
    <w:rsid w:val="00C94EA9"/>
    <w:rsid w:val="00C95277"/>
    <w:rsid w:val="00C95B0A"/>
    <w:rsid w:val="00C96816"/>
    <w:rsid w:val="00C97A86"/>
    <w:rsid w:val="00CA18DC"/>
    <w:rsid w:val="00CA1949"/>
    <w:rsid w:val="00CA22EE"/>
    <w:rsid w:val="00CA294D"/>
    <w:rsid w:val="00CA3FE9"/>
    <w:rsid w:val="00CA44E2"/>
    <w:rsid w:val="00CA480A"/>
    <w:rsid w:val="00CA4C91"/>
    <w:rsid w:val="00CA6BE7"/>
    <w:rsid w:val="00CB05E1"/>
    <w:rsid w:val="00CB0D9E"/>
    <w:rsid w:val="00CB1130"/>
    <w:rsid w:val="00CB2049"/>
    <w:rsid w:val="00CB33D8"/>
    <w:rsid w:val="00CB5D0B"/>
    <w:rsid w:val="00CB7BB9"/>
    <w:rsid w:val="00CB7C4B"/>
    <w:rsid w:val="00CC03EB"/>
    <w:rsid w:val="00CC0F66"/>
    <w:rsid w:val="00CC25AD"/>
    <w:rsid w:val="00CC33D1"/>
    <w:rsid w:val="00CC366C"/>
    <w:rsid w:val="00CC729D"/>
    <w:rsid w:val="00CC78E9"/>
    <w:rsid w:val="00CD0509"/>
    <w:rsid w:val="00CD28AB"/>
    <w:rsid w:val="00CD2AE0"/>
    <w:rsid w:val="00CD2DEF"/>
    <w:rsid w:val="00CD3CF5"/>
    <w:rsid w:val="00CD43F4"/>
    <w:rsid w:val="00CD5634"/>
    <w:rsid w:val="00CD62C9"/>
    <w:rsid w:val="00CD7141"/>
    <w:rsid w:val="00CE0EC6"/>
    <w:rsid w:val="00CE2197"/>
    <w:rsid w:val="00CE2E03"/>
    <w:rsid w:val="00CE5427"/>
    <w:rsid w:val="00CE5660"/>
    <w:rsid w:val="00CE59C1"/>
    <w:rsid w:val="00CE637C"/>
    <w:rsid w:val="00CE7547"/>
    <w:rsid w:val="00CF0546"/>
    <w:rsid w:val="00CF2DB4"/>
    <w:rsid w:val="00CF41FE"/>
    <w:rsid w:val="00CF56A6"/>
    <w:rsid w:val="00CF56F4"/>
    <w:rsid w:val="00CF587A"/>
    <w:rsid w:val="00CF72F5"/>
    <w:rsid w:val="00CF7EB4"/>
    <w:rsid w:val="00D01B1D"/>
    <w:rsid w:val="00D01E0B"/>
    <w:rsid w:val="00D0212E"/>
    <w:rsid w:val="00D02385"/>
    <w:rsid w:val="00D0334D"/>
    <w:rsid w:val="00D03C03"/>
    <w:rsid w:val="00D03D4F"/>
    <w:rsid w:val="00D04B7A"/>
    <w:rsid w:val="00D04BD8"/>
    <w:rsid w:val="00D05978"/>
    <w:rsid w:val="00D061E4"/>
    <w:rsid w:val="00D07FDF"/>
    <w:rsid w:val="00D109F0"/>
    <w:rsid w:val="00D1300C"/>
    <w:rsid w:val="00D15B75"/>
    <w:rsid w:val="00D16E8A"/>
    <w:rsid w:val="00D16FEC"/>
    <w:rsid w:val="00D23981"/>
    <w:rsid w:val="00D24DD6"/>
    <w:rsid w:val="00D2538B"/>
    <w:rsid w:val="00D2548E"/>
    <w:rsid w:val="00D26028"/>
    <w:rsid w:val="00D26C33"/>
    <w:rsid w:val="00D27222"/>
    <w:rsid w:val="00D3030A"/>
    <w:rsid w:val="00D31374"/>
    <w:rsid w:val="00D3273A"/>
    <w:rsid w:val="00D32E61"/>
    <w:rsid w:val="00D36318"/>
    <w:rsid w:val="00D41371"/>
    <w:rsid w:val="00D41AC9"/>
    <w:rsid w:val="00D422C3"/>
    <w:rsid w:val="00D42CD0"/>
    <w:rsid w:val="00D4319C"/>
    <w:rsid w:val="00D44D4D"/>
    <w:rsid w:val="00D45613"/>
    <w:rsid w:val="00D46548"/>
    <w:rsid w:val="00D46B06"/>
    <w:rsid w:val="00D46EDB"/>
    <w:rsid w:val="00D47FFA"/>
    <w:rsid w:val="00D51C9E"/>
    <w:rsid w:val="00D51F34"/>
    <w:rsid w:val="00D52C1C"/>
    <w:rsid w:val="00D530B0"/>
    <w:rsid w:val="00D53DBE"/>
    <w:rsid w:val="00D542AF"/>
    <w:rsid w:val="00D54AD9"/>
    <w:rsid w:val="00D55103"/>
    <w:rsid w:val="00D55E91"/>
    <w:rsid w:val="00D573B3"/>
    <w:rsid w:val="00D6208D"/>
    <w:rsid w:val="00D623D1"/>
    <w:rsid w:val="00D62811"/>
    <w:rsid w:val="00D628F2"/>
    <w:rsid w:val="00D630F0"/>
    <w:rsid w:val="00D63743"/>
    <w:rsid w:val="00D64278"/>
    <w:rsid w:val="00D6549C"/>
    <w:rsid w:val="00D65648"/>
    <w:rsid w:val="00D65749"/>
    <w:rsid w:val="00D66700"/>
    <w:rsid w:val="00D713B7"/>
    <w:rsid w:val="00D716FD"/>
    <w:rsid w:val="00D71F23"/>
    <w:rsid w:val="00D73060"/>
    <w:rsid w:val="00D74A10"/>
    <w:rsid w:val="00D759C7"/>
    <w:rsid w:val="00D75BAF"/>
    <w:rsid w:val="00D76B96"/>
    <w:rsid w:val="00D81297"/>
    <w:rsid w:val="00D8243A"/>
    <w:rsid w:val="00D848EB"/>
    <w:rsid w:val="00D85168"/>
    <w:rsid w:val="00D85F85"/>
    <w:rsid w:val="00D8619B"/>
    <w:rsid w:val="00D86561"/>
    <w:rsid w:val="00D911BC"/>
    <w:rsid w:val="00D91C1B"/>
    <w:rsid w:val="00D91FE8"/>
    <w:rsid w:val="00D93329"/>
    <w:rsid w:val="00D93B3A"/>
    <w:rsid w:val="00D94499"/>
    <w:rsid w:val="00D9467F"/>
    <w:rsid w:val="00D97980"/>
    <w:rsid w:val="00DA005F"/>
    <w:rsid w:val="00DA0D8A"/>
    <w:rsid w:val="00DA0EBC"/>
    <w:rsid w:val="00DA18DF"/>
    <w:rsid w:val="00DA2471"/>
    <w:rsid w:val="00DA39A0"/>
    <w:rsid w:val="00DA3E7C"/>
    <w:rsid w:val="00DA3FC6"/>
    <w:rsid w:val="00DA4537"/>
    <w:rsid w:val="00DA4EE2"/>
    <w:rsid w:val="00DA55EB"/>
    <w:rsid w:val="00DA7C43"/>
    <w:rsid w:val="00DB12F8"/>
    <w:rsid w:val="00DB27CD"/>
    <w:rsid w:val="00DB3E1E"/>
    <w:rsid w:val="00DB5416"/>
    <w:rsid w:val="00DB547E"/>
    <w:rsid w:val="00DB5B63"/>
    <w:rsid w:val="00DB5EAC"/>
    <w:rsid w:val="00DB6E30"/>
    <w:rsid w:val="00DC0930"/>
    <w:rsid w:val="00DC19B4"/>
    <w:rsid w:val="00DC1F81"/>
    <w:rsid w:val="00DC2143"/>
    <w:rsid w:val="00DC278E"/>
    <w:rsid w:val="00DC298A"/>
    <w:rsid w:val="00DC30D9"/>
    <w:rsid w:val="00DC3E9C"/>
    <w:rsid w:val="00DC6323"/>
    <w:rsid w:val="00DC7463"/>
    <w:rsid w:val="00DD0866"/>
    <w:rsid w:val="00DD2FA0"/>
    <w:rsid w:val="00DD31DF"/>
    <w:rsid w:val="00DD3808"/>
    <w:rsid w:val="00DD3CB8"/>
    <w:rsid w:val="00DD4612"/>
    <w:rsid w:val="00DD4952"/>
    <w:rsid w:val="00DD4F0F"/>
    <w:rsid w:val="00DD5A71"/>
    <w:rsid w:val="00DD5FB2"/>
    <w:rsid w:val="00DD6A83"/>
    <w:rsid w:val="00DE064E"/>
    <w:rsid w:val="00DE070D"/>
    <w:rsid w:val="00DE1651"/>
    <w:rsid w:val="00DE2022"/>
    <w:rsid w:val="00DE2117"/>
    <w:rsid w:val="00DE2408"/>
    <w:rsid w:val="00DE28CD"/>
    <w:rsid w:val="00DE28E9"/>
    <w:rsid w:val="00DE4317"/>
    <w:rsid w:val="00DE4C0F"/>
    <w:rsid w:val="00DE4C89"/>
    <w:rsid w:val="00DE5596"/>
    <w:rsid w:val="00DE6FFC"/>
    <w:rsid w:val="00DF03F2"/>
    <w:rsid w:val="00DF04A4"/>
    <w:rsid w:val="00DF176C"/>
    <w:rsid w:val="00DF2FF2"/>
    <w:rsid w:val="00DF6AD1"/>
    <w:rsid w:val="00DF70CE"/>
    <w:rsid w:val="00DF78CD"/>
    <w:rsid w:val="00DF7C96"/>
    <w:rsid w:val="00DF7D23"/>
    <w:rsid w:val="00DF7D49"/>
    <w:rsid w:val="00E007DA"/>
    <w:rsid w:val="00E00A7C"/>
    <w:rsid w:val="00E0207D"/>
    <w:rsid w:val="00E02116"/>
    <w:rsid w:val="00E03B02"/>
    <w:rsid w:val="00E049CD"/>
    <w:rsid w:val="00E054EE"/>
    <w:rsid w:val="00E0555F"/>
    <w:rsid w:val="00E0633E"/>
    <w:rsid w:val="00E06E08"/>
    <w:rsid w:val="00E06F88"/>
    <w:rsid w:val="00E07E45"/>
    <w:rsid w:val="00E105A3"/>
    <w:rsid w:val="00E107BE"/>
    <w:rsid w:val="00E11914"/>
    <w:rsid w:val="00E13008"/>
    <w:rsid w:val="00E14E7C"/>
    <w:rsid w:val="00E157F1"/>
    <w:rsid w:val="00E1591F"/>
    <w:rsid w:val="00E16505"/>
    <w:rsid w:val="00E16A1B"/>
    <w:rsid w:val="00E16F78"/>
    <w:rsid w:val="00E178A1"/>
    <w:rsid w:val="00E17AA6"/>
    <w:rsid w:val="00E17DE3"/>
    <w:rsid w:val="00E17DEB"/>
    <w:rsid w:val="00E17FA0"/>
    <w:rsid w:val="00E20FEF"/>
    <w:rsid w:val="00E21E6E"/>
    <w:rsid w:val="00E22C56"/>
    <w:rsid w:val="00E22CC7"/>
    <w:rsid w:val="00E22FD7"/>
    <w:rsid w:val="00E23AE1"/>
    <w:rsid w:val="00E2658A"/>
    <w:rsid w:val="00E30D82"/>
    <w:rsid w:val="00E31F11"/>
    <w:rsid w:val="00E3325F"/>
    <w:rsid w:val="00E335D2"/>
    <w:rsid w:val="00E33808"/>
    <w:rsid w:val="00E35843"/>
    <w:rsid w:val="00E37044"/>
    <w:rsid w:val="00E37A19"/>
    <w:rsid w:val="00E37BC3"/>
    <w:rsid w:val="00E40C3C"/>
    <w:rsid w:val="00E4135A"/>
    <w:rsid w:val="00E42432"/>
    <w:rsid w:val="00E432FF"/>
    <w:rsid w:val="00E43494"/>
    <w:rsid w:val="00E44A7A"/>
    <w:rsid w:val="00E455FB"/>
    <w:rsid w:val="00E46760"/>
    <w:rsid w:val="00E502C0"/>
    <w:rsid w:val="00E50A2F"/>
    <w:rsid w:val="00E52B37"/>
    <w:rsid w:val="00E52BF6"/>
    <w:rsid w:val="00E539A9"/>
    <w:rsid w:val="00E53EBB"/>
    <w:rsid w:val="00E54357"/>
    <w:rsid w:val="00E54B86"/>
    <w:rsid w:val="00E54C14"/>
    <w:rsid w:val="00E563E1"/>
    <w:rsid w:val="00E56C94"/>
    <w:rsid w:val="00E57F0B"/>
    <w:rsid w:val="00E60B31"/>
    <w:rsid w:val="00E60EDF"/>
    <w:rsid w:val="00E615FE"/>
    <w:rsid w:val="00E61B90"/>
    <w:rsid w:val="00E620BE"/>
    <w:rsid w:val="00E62DE2"/>
    <w:rsid w:val="00E63A79"/>
    <w:rsid w:val="00E64345"/>
    <w:rsid w:val="00E6783B"/>
    <w:rsid w:val="00E67DFB"/>
    <w:rsid w:val="00E70305"/>
    <w:rsid w:val="00E71CCC"/>
    <w:rsid w:val="00E72A16"/>
    <w:rsid w:val="00E72CC9"/>
    <w:rsid w:val="00E74C3B"/>
    <w:rsid w:val="00E74DF7"/>
    <w:rsid w:val="00E74EC5"/>
    <w:rsid w:val="00E7695C"/>
    <w:rsid w:val="00E76D4F"/>
    <w:rsid w:val="00E8138F"/>
    <w:rsid w:val="00E81910"/>
    <w:rsid w:val="00E81DDC"/>
    <w:rsid w:val="00E829AE"/>
    <w:rsid w:val="00E82B3B"/>
    <w:rsid w:val="00E83203"/>
    <w:rsid w:val="00E832CA"/>
    <w:rsid w:val="00E8345C"/>
    <w:rsid w:val="00E839CF"/>
    <w:rsid w:val="00E83D0D"/>
    <w:rsid w:val="00E84D8F"/>
    <w:rsid w:val="00E852F1"/>
    <w:rsid w:val="00E852F5"/>
    <w:rsid w:val="00E85732"/>
    <w:rsid w:val="00E8587A"/>
    <w:rsid w:val="00E86216"/>
    <w:rsid w:val="00E868C2"/>
    <w:rsid w:val="00E90B70"/>
    <w:rsid w:val="00E91116"/>
    <w:rsid w:val="00E911FA"/>
    <w:rsid w:val="00E9382D"/>
    <w:rsid w:val="00E94335"/>
    <w:rsid w:val="00E95119"/>
    <w:rsid w:val="00E9631B"/>
    <w:rsid w:val="00E96853"/>
    <w:rsid w:val="00E97127"/>
    <w:rsid w:val="00E97CE3"/>
    <w:rsid w:val="00EA0B4B"/>
    <w:rsid w:val="00EA1525"/>
    <w:rsid w:val="00EA1824"/>
    <w:rsid w:val="00EA1BA4"/>
    <w:rsid w:val="00EA3F6B"/>
    <w:rsid w:val="00EA49F6"/>
    <w:rsid w:val="00EA4FFC"/>
    <w:rsid w:val="00EA52AD"/>
    <w:rsid w:val="00EA5C41"/>
    <w:rsid w:val="00EA600E"/>
    <w:rsid w:val="00EA653F"/>
    <w:rsid w:val="00EB00C7"/>
    <w:rsid w:val="00EB0903"/>
    <w:rsid w:val="00EB12AC"/>
    <w:rsid w:val="00EB1E86"/>
    <w:rsid w:val="00EB33CF"/>
    <w:rsid w:val="00EB3574"/>
    <w:rsid w:val="00EB3927"/>
    <w:rsid w:val="00EB40AE"/>
    <w:rsid w:val="00EB5070"/>
    <w:rsid w:val="00EB52F2"/>
    <w:rsid w:val="00EB67D1"/>
    <w:rsid w:val="00EB6855"/>
    <w:rsid w:val="00EB7799"/>
    <w:rsid w:val="00EC01AD"/>
    <w:rsid w:val="00EC0EB1"/>
    <w:rsid w:val="00EC1630"/>
    <w:rsid w:val="00EC243B"/>
    <w:rsid w:val="00EC330B"/>
    <w:rsid w:val="00EC3338"/>
    <w:rsid w:val="00EC399F"/>
    <w:rsid w:val="00EC4994"/>
    <w:rsid w:val="00EC5B5A"/>
    <w:rsid w:val="00EC6418"/>
    <w:rsid w:val="00EC7F81"/>
    <w:rsid w:val="00ED05E2"/>
    <w:rsid w:val="00ED0837"/>
    <w:rsid w:val="00ED0E79"/>
    <w:rsid w:val="00ED2831"/>
    <w:rsid w:val="00ED3409"/>
    <w:rsid w:val="00ED4306"/>
    <w:rsid w:val="00ED4A03"/>
    <w:rsid w:val="00ED5020"/>
    <w:rsid w:val="00ED50AD"/>
    <w:rsid w:val="00ED5869"/>
    <w:rsid w:val="00ED5D0F"/>
    <w:rsid w:val="00EE2EE5"/>
    <w:rsid w:val="00EE4B8C"/>
    <w:rsid w:val="00EE4D82"/>
    <w:rsid w:val="00EE546A"/>
    <w:rsid w:val="00EE591B"/>
    <w:rsid w:val="00EE6370"/>
    <w:rsid w:val="00EE7322"/>
    <w:rsid w:val="00EE7561"/>
    <w:rsid w:val="00EE7E82"/>
    <w:rsid w:val="00EF058D"/>
    <w:rsid w:val="00EF128B"/>
    <w:rsid w:val="00EF18D4"/>
    <w:rsid w:val="00EF1A50"/>
    <w:rsid w:val="00EF1B61"/>
    <w:rsid w:val="00EF1D12"/>
    <w:rsid w:val="00EF33E6"/>
    <w:rsid w:val="00EF3F6E"/>
    <w:rsid w:val="00EF594C"/>
    <w:rsid w:val="00EF60F2"/>
    <w:rsid w:val="00EF76D3"/>
    <w:rsid w:val="00F00908"/>
    <w:rsid w:val="00F0110E"/>
    <w:rsid w:val="00F015BA"/>
    <w:rsid w:val="00F02074"/>
    <w:rsid w:val="00F02E6C"/>
    <w:rsid w:val="00F03669"/>
    <w:rsid w:val="00F03DA6"/>
    <w:rsid w:val="00F03DB1"/>
    <w:rsid w:val="00F0405F"/>
    <w:rsid w:val="00F05A58"/>
    <w:rsid w:val="00F066D7"/>
    <w:rsid w:val="00F06A52"/>
    <w:rsid w:val="00F07824"/>
    <w:rsid w:val="00F113C6"/>
    <w:rsid w:val="00F117BB"/>
    <w:rsid w:val="00F13699"/>
    <w:rsid w:val="00F139BD"/>
    <w:rsid w:val="00F14B21"/>
    <w:rsid w:val="00F14C08"/>
    <w:rsid w:val="00F1512F"/>
    <w:rsid w:val="00F16C90"/>
    <w:rsid w:val="00F16F5D"/>
    <w:rsid w:val="00F17319"/>
    <w:rsid w:val="00F17CEF"/>
    <w:rsid w:val="00F205F4"/>
    <w:rsid w:val="00F20B68"/>
    <w:rsid w:val="00F22EC0"/>
    <w:rsid w:val="00F238B9"/>
    <w:rsid w:val="00F24221"/>
    <w:rsid w:val="00F24A9D"/>
    <w:rsid w:val="00F25619"/>
    <w:rsid w:val="00F26803"/>
    <w:rsid w:val="00F26DA3"/>
    <w:rsid w:val="00F27C63"/>
    <w:rsid w:val="00F27DCF"/>
    <w:rsid w:val="00F27FE8"/>
    <w:rsid w:val="00F30D1B"/>
    <w:rsid w:val="00F31843"/>
    <w:rsid w:val="00F32729"/>
    <w:rsid w:val="00F32CD1"/>
    <w:rsid w:val="00F331C2"/>
    <w:rsid w:val="00F33AD1"/>
    <w:rsid w:val="00F33EAB"/>
    <w:rsid w:val="00F3405E"/>
    <w:rsid w:val="00F34794"/>
    <w:rsid w:val="00F34C2D"/>
    <w:rsid w:val="00F350C9"/>
    <w:rsid w:val="00F3597E"/>
    <w:rsid w:val="00F36537"/>
    <w:rsid w:val="00F37081"/>
    <w:rsid w:val="00F373E4"/>
    <w:rsid w:val="00F3787B"/>
    <w:rsid w:val="00F37E21"/>
    <w:rsid w:val="00F407FE"/>
    <w:rsid w:val="00F4125D"/>
    <w:rsid w:val="00F41929"/>
    <w:rsid w:val="00F42CD5"/>
    <w:rsid w:val="00F42DE3"/>
    <w:rsid w:val="00F43A22"/>
    <w:rsid w:val="00F43B8C"/>
    <w:rsid w:val="00F44AFF"/>
    <w:rsid w:val="00F44FA6"/>
    <w:rsid w:val="00F46B5E"/>
    <w:rsid w:val="00F470F7"/>
    <w:rsid w:val="00F479E6"/>
    <w:rsid w:val="00F47BAA"/>
    <w:rsid w:val="00F52078"/>
    <w:rsid w:val="00F52F09"/>
    <w:rsid w:val="00F54FFB"/>
    <w:rsid w:val="00F552C2"/>
    <w:rsid w:val="00F55940"/>
    <w:rsid w:val="00F57AD7"/>
    <w:rsid w:val="00F57BF2"/>
    <w:rsid w:val="00F604FB"/>
    <w:rsid w:val="00F60B51"/>
    <w:rsid w:val="00F60CE3"/>
    <w:rsid w:val="00F619C0"/>
    <w:rsid w:val="00F62213"/>
    <w:rsid w:val="00F62D01"/>
    <w:rsid w:val="00F65531"/>
    <w:rsid w:val="00F66576"/>
    <w:rsid w:val="00F675C8"/>
    <w:rsid w:val="00F67BFC"/>
    <w:rsid w:val="00F703DB"/>
    <w:rsid w:val="00F733F9"/>
    <w:rsid w:val="00F73987"/>
    <w:rsid w:val="00F739E5"/>
    <w:rsid w:val="00F74B53"/>
    <w:rsid w:val="00F74D3A"/>
    <w:rsid w:val="00F751E2"/>
    <w:rsid w:val="00F75EB9"/>
    <w:rsid w:val="00F76267"/>
    <w:rsid w:val="00F76687"/>
    <w:rsid w:val="00F7675F"/>
    <w:rsid w:val="00F77252"/>
    <w:rsid w:val="00F80048"/>
    <w:rsid w:val="00F80444"/>
    <w:rsid w:val="00F81F55"/>
    <w:rsid w:val="00F82534"/>
    <w:rsid w:val="00F82BCE"/>
    <w:rsid w:val="00F84901"/>
    <w:rsid w:val="00F84BBC"/>
    <w:rsid w:val="00F852EF"/>
    <w:rsid w:val="00F86015"/>
    <w:rsid w:val="00F8618D"/>
    <w:rsid w:val="00F86A69"/>
    <w:rsid w:val="00F87075"/>
    <w:rsid w:val="00F87973"/>
    <w:rsid w:val="00F923F5"/>
    <w:rsid w:val="00F92923"/>
    <w:rsid w:val="00F93829"/>
    <w:rsid w:val="00F9682B"/>
    <w:rsid w:val="00FA2D91"/>
    <w:rsid w:val="00FA46CB"/>
    <w:rsid w:val="00FA4F36"/>
    <w:rsid w:val="00FA5D4C"/>
    <w:rsid w:val="00FA6515"/>
    <w:rsid w:val="00FA6568"/>
    <w:rsid w:val="00FA796C"/>
    <w:rsid w:val="00FA7CC7"/>
    <w:rsid w:val="00FA7F99"/>
    <w:rsid w:val="00FB0124"/>
    <w:rsid w:val="00FB1C65"/>
    <w:rsid w:val="00FB27D0"/>
    <w:rsid w:val="00FB2B1D"/>
    <w:rsid w:val="00FB503A"/>
    <w:rsid w:val="00FB55F0"/>
    <w:rsid w:val="00FB57BE"/>
    <w:rsid w:val="00FB6285"/>
    <w:rsid w:val="00FB6FE7"/>
    <w:rsid w:val="00FC0A76"/>
    <w:rsid w:val="00FC0AFD"/>
    <w:rsid w:val="00FC1E00"/>
    <w:rsid w:val="00FC262C"/>
    <w:rsid w:val="00FC3934"/>
    <w:rsid w:val="00FC7363"/>
    <w:rsid w:val="00FC7EC4"/>
    <w:rsid w:val="00FD238B"/>
    <w:rsid w:val="00FD3017"/>
    <w:rsid w:val="00FD40FA"/>
    <w:rsid w:val="00FD443C"/>
    <w:rsid w:val="00FD4DD2"/>
    <w:rsid w:val="00FD4EEE"/>
    <w:rsid w:val="00FD5CCB"/>
    <w:rsid w:val="00FD6511"/>
    <w:rsid w:val="00FD7261"/>
    <w:rsid w:val="00FD773B"/>
    <w:rsid w:val="00FE08FA"/>
    <w:rsid w:val="00FE0FDC"/>
    <w:rsid w:val="00FE0FFD"/>
    <w:rsid w:val="00FE2588"/>
    <w:rsid w:val="00FE422E"/>
    <w:rsid w:val="00FE43EF"/>
    <w:rsid w:val="00FE501C"/>
    <w:rsid w:val="00FE53DE"/>
    <w:rsid w:val="00FE5726"/>
    <w:rsid w:val="00FE5A7B"/>
    <w:rsid w:val="00FE604B"/>
    <w:rsid w:val="00FE6B93"/>
    <w:rsid w:val="00FE6CB3"/>
    <w:rsid w:val="00FE79A5"/>
    <w:rsid w:val="00FF0597"/>
    <w:rsid w:val="00FF222E"/>
    <w:rsid w:val="00FF29CE"/>
    <w:rsid w:val="00FF3F5E"/>
    <w:rsid w:val="00FF44DD"/>
    <w:rsid w:val="00FF51EF"/>
    <w:rsid w:val="00FF5BA2"/>
    <w:rsid w:val="00FF63D0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7793"/>
    <o:shapelayout v:ext="edit">
      <o:idmap v:ext="edit" data="1"/>
    </o:shapelayout>
  </w:shapeDefaults>
  <w:decimalSymbol w:val="."/>
  <w:listSeparator w:val=","/>
  <w14:docId w14:val="7CABA914"/>
  <w15:docId w15:val="{86CBF374-C104-4EC1-8A30-FE490FF17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D7A"/>
    <w:pPr>
      <w:spacing w:after="200" w:line="276" w:lineRule="auto"/>
    </w:pPr>
    <w:rPr>
      <w:rFonts w:eastAsia="Times New Roman"/>
      <w:sz w:val="22"/>
      <w:szCs w:val="22"/>
      <w:lang w:bidi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2D7A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2D7A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rsid w:val="002B2D7A"/>
    <w:rPr>
      <w:rFonts w:ascii="Cambria" w:eastAsia="Times New Roman" w:hAnsi="Cambria" w:cs="Times New Roman"/>
      <w:b/>
      <w:bCs/>
      <w:i/>
      <w:iCs/>
      <w:color w:val="4F81BD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2B2D7A"/>
    <w:rPr>
      <w:rFonts w:ascii="Cambria" w:eastAsia="Times New Roman" w:hAnsi="Cambria" w:cs="Times New Roman"/>
      <w:i/>
      <w:iCs/>
      <w:color w:val="243F60"/>
      <w:lang w:bidi="en-US"/>
    </w:rPr>
  </w:style>
  <w:style w:type="paragraph" w:styleId="ListParagraph">
    <w:name w:val="List Paragraph"/>
    <w:basedOn w:val="Normal"/>
    <w:uiPriority w:val="34"/>
    <w:qFormat/>
    <w:rsid w:val="002B2D7A"/>
    <w:pPr>
      <w:ind w:left="720"/>
      <w:contextualSpacing/>
    </w:pPr>
  </w:style>
  <w:style w:type="paragraph" w:styleId="BodyText2">
    <w:name w:val="Body Text 2"/>
    <w:basedOn w:val="Normal"/>
    <w:link w:val="BodyText2Char"/>
    <w:rsid w:val="002B2D7A"/>
    <w:pPr>
      <w:spacing w:after="120" w:line="480" w:lineRule="auto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2B2D7A"/>
    <w:rPr>
      <w:rFonts w:eastAsia="Times New Roman"/>
      <w:sz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7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743"/>
    <w:rPr>
      <w:rFonts w:ascii="Tahoma" w:eastAsia="Times New Roman" w:hAnsi="Tahoma" w:cs="Tahoma"/>
      <w:sz w:val="16"/>
      <w:szCs w:val="16"/>
      <w:lang w:bidi="en-US"/>
    </w:rPr>
  </w:style>
  <w:style w:type="paragraph" w:styleId="EnvelopeAddress">
    <w:name w:val="envelope address"/>
    <w:basedOn w:val="Normal"/>
    <w:rsid w:val="0007315D"/>
    <w:pPr>
      <w:framePr w:w="7920" w:h="1980" w:hRule="exact" w:hSpace="180" w:wrap="auto" w:hAnchor="page" w:xAlign="center" w:yAlign="bottom"/>
      <w:widowControl w:val="0"/>
      <w:autoSpaceDE w:val="0"/>
      <w:autoSpaceDN w:val="0"/>
      <w:adjustRightInd w:val="0"/>
      <w:spacing w:after="0" w:line="240" w:lineRule="auto"/>
      <w:ind w:left="2880"/>
    </w:pPr>
    <w:rPr>
      <w:rFonts w:ascii="Arial" w:hAnsi="Arial" w:cs="Arial"/>
      <w:sz w:val="24"/>
      <w:szCs w:val="24"/>
      <w:lang w:bidi="ar-SA"/>
    </w:rPr>
  </w:style>
  <w:style w:type="paragraph" w:styleId="NoSpacing">
    <w:name w:val="No Spacing"/>
    <w:uiPriority w:val="1"/>
    <w:qFormat/>
    <w:rsid w:val="00CC03EB"/>
    <w:rPr>
      <w:rFonts w:ascii="Times New Roman" w:eastAsiaTheme="minorHAnsi" w:hAnsi="Times New Roman" w:cstheme="minorBidi"/>
      <w:sz w:val="24"/>
      <w:szCs w:val="22"/>
    </w:rPr>
  </w:style>
  <w:style w:type="paragraph" w:customStyle="1" w:styleId="Default">
    <w:name w:val="Default"/>
    <w:rsid w:val="00A4505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A96"/>
    <w:rPr>
      <w:rFonts w:eastAsia="Times New Roman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2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A96"/>
    <w:rPr>
      <w:rFonts w:eastAsia="Times New Roman"/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CF72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03C03"/>
    <w:rPr>
      <w:color w:val="23679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ncoil.u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360807-B75D-4E0B-9FF9-0376A000D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127</Words>
  <Characters>638</Characters>
  <Application>Microsoft Office Word</Application>
  <DocSecurity>0</DocSecurity>
  <Lines>2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Winnebago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-</dc:creator>
  <cp:lastModifiedBy>Amy Ferling</cp:lastModifiedBy>
  <cp:revision>63</cp:revision>
  <cp:lastPrinted>2020-09-18T19:31:00Z</cp:lastPrinted>
  <dcterms:created xsi:type="dcterms:W3CDTF">2018-09-11T16:21:00Z</dcterms:created>
  <dcterms:modified xsi:type="dcterms:W3CDTF">2021-06-24T17:51:00Z</dcterms:modified>
</cp:coreProperties>
</file>